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2423F" w14:textId="77777777" w:rsidR="00A14ECE" w:rsidRDefault="00A14ECE" w:rsidP="005017ED">
      <w:pPr>
        <w:shd w:val="clear" w:color="auto" w:fill="FFFFFF"/>
        <w:jc w:val="center"/>
        <w:rPr>
          <w:b/>
          <w:color w:val="000000"/>
          <w:spacing w:val="-6"/>
          <w:sz w:val="28"/>
          <w:szCs w:val="28"/>
        </w:rPr>
      </w:pPr>
      <w:bookmarkStart w:id="0" w:name="_Hlk3469973"/>
    </w:p>
    <w:p w14:paraId="7F37DB91" w14:textId="77777777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bookmarkStart w:id="1" w:name="_Hlk40885351"/>
      <w:bookmarkEnd w:id="0"/>
      <w:r w:rsidRPr="00BF2B06">
        <w:rPr>
          <w:b/>
          <w:bCs/>
          <w:caps/>
          <w:spacing w:val="-4"/>
          <w:sz w:val="26"/>
          <w:szCs w:val="26"/>
          <w:lang w:val="uk-UA"/>
        </w:rPr>
        <w:t>Заява конкурсанта</w:t>
      </w:r>
    </w:p>
    <w:p w14:paraId="1CEF3CC5" w14:textId="77777777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r w:rsidRPr="00BF2B06">
        <w:rPr>
          <w:b/>
          <w:bCs/>
          <w:caps/>
          <w:spacing w:val="-4"/>
          <w:sz w:val="26"/>
          <w:szCs w:val="26"/>
          <w:lang w:val="uk-UA"/>
        </w:rPr>
        <w:t xml:space="preserve">про участь у конкурсі </w:t>
      </w:r>
    </w:p>
    <w:p w14:paraId="20FB050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</w:p>
    <w:p w14:paraId="58FD48A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Я,__________________________________________________________________________</w:t>
      </w:r>
    </w:p>
    <w:p w14:paraId="4315ECD1" w14:textId="60803F87" w:rsidR="00EA47E3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>ПІБ керівника)</w:t>
      </w:r>
    </w:p>
    <w:p w14:paraId="331203CC" w14:textId="77777777" w:rsidR="00BF2B06" w:rsidRPr="00290B34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</w:p>
    <w:p w14:paraId="3B2AD9AE" w14:textId="77777777" w:rsidR="00EA47E3" w:rsidRPr="00290B34" w:rsidRDefault="00EA47E3" w:rsidP="00EA47E3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(повна назва заявника)</w:t>
      </w:r>
    </w:p>
    <w:p w14:paraId="75EDB42F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подаю </w:t>
      </w:r>
      <w:proofErr w:type="spellStart"/>
      <w:r w:rsidRPr="00290B34">
        <w:rPr>
          <w:spacing w:val="-4"/>
          <w:sz w:val="26"/>
          <w:szCs w:val="26"/>
          <w:lang w:val="uk-UA"/>
        </w:rPr>
        <w:t>проєкт</w:t>
      </w:r>
      <w:proofErr w:type="spellEnd"/>
      <w:r w:rsidRPr="00290B34">
        <w:rPr>
          <w:spacing w:val="-4"/>
          <w:sz w:val="26"/>
          <w:szCs w:val="26"/>
          <w:lang w:val="uk-UA"/>
        </w:rPr>
        <w:t xml:space="preserve"> </w:t>
      </w:r>
    </w:p>
    <w:p w14:paraId="4D95FC62" w14:textId="52DB7341" w:rsidR="00EA47E3" w:rsidRPr="00290B34" w:rsidRDefault="00EA47E3" w:rsidP="00290B34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__________________________________</w:t>
      </w:r>
      <w:r w:rsidR="00290B34" w:rsidRPr="00290B34">
        <w:rPr>
          <w:spacing w:val="-4"/>
          <w:sz w:val="26"/>
          <w:szCs w:val="26"/>
          <w:lang w:val="uk-UA"/>
        </w:rPr>
        <w:t>____</w:t>
      </w:r>
      <w:r w:rsidRPr="00290B34">
        <w:rPr>
          <w:spacing w:val="-4"/>
          <w:sz w:val="26"/>
          <w:szCs w:val="26"/>
          <w:lang w:val="uk-UA"/>
        </w:rPr>
        <w:t>_____________________________________</w:t>
      </w:r>
      <w:r w:rsidR="00BF2B06">
        <w:rPr>
          <w:spacing w:val="-4"/>
          <w:sz w:val="26"/>
          <w:szCs w:val="26"/>
          <w:lang w:val="uk-UA"/>
        </w:rPr>
        <w:t xml:space="preserve"> </w:t>
      </w:r>
      <w:r w:rsidRPr="00290B34">
        <w:rPr>
          <w:i/>
          <w:spacing w:val="-4"/>
          <w:sz w:val="26"/>
          <w:szCs w:val="26"/>
          <w:lang w:val="uk-UA"/>
        </w:rPr>
        <w:t>(назва проекту)</w:t>
      </w:r>
    </w:p>
    <w:p w14:paraId="0E001837" w14:textId="312EC0C2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6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для участі в конкурсі, що проводить Асоціація органів місцевого самоврядування </w:t>
      </w:r>
      <w:r w:rsidR="00EC79A9" w:rsidRPr="00290B34">
        <w:rPr>
          <w:spacing w:val="-4"/>
          <w:sz w:val="26"/>
          <w:szCs w:val="26"/>
          <w:lang w:val="uk-UA"/>
        </w:rPr>
        <w:t>«</w:t>
      </w:r>
      <w:r w:rsidRPr="00290B34">
        <w:rPr>
          <w:spacing w:val="-4"/>
          <w:sz w:val="26"/>
          <w:szCs w:val="26"/>
          <w:lang w:val="uk-UA"/>
        </w:rPr>
        <w:t>Єврорегіон Карпати Україна – Карпатська агенція регіонального розвитку</w:t>
      </w:r>
      <w:r w:rsidR="00EC79A9" w:rsidRPr="00290B34">
        <w:rPr>
          <w:spacing w:val="-4"/>
          <w:sz w:val="26"/>
          <w:szCs w:val="26"/>
          <w:lang w:val="uk-UA"/>
        </w:rPr>
        <w:t>»</w:t>
      </w:r>
      <w:r w:rsidRPr="00290B34">
        <w:rPr>
          <w:spacing w:val="-4"/>
          <w:sz w:val="26"/>
          <w:szCs w:val="26"/>
          <w:lang w:val="uk-UA"/>
        </w:rPr>
        <w:t xml:space="preserve"> за фінансової підтримки Львівської обласної ради</w:t>
      </w:r>
      <w:bookmarkStart w:id="2" w:name="_Hlk40878331"/>
      <w:r w:rsidRPr="00290B34">
        <w:rPr>
          <w:spacing w:val="-4"/>
          <w:sz w:val="26"/>
          <w:szCs w:val="26"/>
          <w:lang w:val="uk-UA"/>
        </w:rPr>
        <w:t xml:space="preserve"> для здійснення обмінів між за</w:t>
      </w:r>
      <w:r w:rsidR="00956F77">
        <w:rPr>
          <w:spacing w:val="-4"/>
          <w:sz w:val="26"/>
          <w:szCs w:val="26"/>
          <w:lang w:val="uk-UA"/>
        </w:rPr>
        <w:t>собами масової інформації</w:t>
      </w:r>
      <w:r w:rsidRPr="00290B34">
        <w:rPr>
          <w:spacing w:val="-4"/>
          <w:sz w:val="26"/>
          <w:szCs w:val="26"/>
          <w:lang w:val="uk-UA"/>
        </w:rPr>
        <w:t xml:space="preserve"> Львівської, Луганської і Донецької областей</w:t>
      </w:r>
      <w:bookmarkEnd w:id="2"/>
      <w:r w:rsidRPr="00290B34">
        <w:rPr>
          <w:spacing w:val="-4"/>
          <w:sz w:val="26"/>
          <w:szCs w:val="26"/>
          <w:lang w:val="uk-UA"/>
        </w:rPr>
        <w:t>.</w:t>
      </w:r>
    </w:p>
    <w:p w14:paraId="34ADBCF0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о заяви додаю:</w:t>
      </w:r>
    </w:p>
    <w:p w14:paraId="08361D8E" w14:textId="57A4A7B8" w:rsidR="00EA47E3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О</w:t>
      </w:r>
      <w:r w:rsidR="00EA47E3" w:rsidRPr="00290B34">
        <w:rPr>
          <w:spacing w:val="-4"/>
          <w:sz w:val="26"/>
          <w:szCs w:val="26"/>
        </w:rPr>
        <w:t xml:space="preserve">пис </w:t>
      </w:r>
      <w:proofErr w:type="spellStart"/>
      <w:r w:rsidR="00EA47E3" w:rsidRPr="00290B34">
        <w:rPr>
          <w:spacing w:val="-4"/>
          <w:sz w:val="26"/>
          <w:szCs w:val="26"/>
        </w:rPr>
        <w:t>проєкту</w:t>
      </w:r>
      <w:proofErr w:type="spellEnd"/>
      <w:r w:rsidR="00EA47E3" w:rsidRPr="00290B34">
        <w:rPr>
          <w:spacing w:val="-4"/>
          <w:sz w:val="26"/>
          <w:szCs w:val="26"/>
        </w:rPr>
        <w:t xml:space="preserve"> за встановленою формою.</w:t>
      </w:r>
    </w:p>
    <w:p w14:paraId="1F188650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статуту або іншого відповідного документа (Положення тощо).</w:t>
      </w:r>
    </w:p>
    <w:p w14:paraId="0AE5679C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Копію витягу/виписки з </w:t>
      </w:r>
      <w:r w:rsidRPr="00290B34">
        <w:rPr>
          <w:color w:val="000000"/>
          <w:spacing w:val="-4"/>
          <w:sz w:val="26"/>
          <w:szCs w:val="26"/>
          <w:shd w:val="clear" w:color="auto" w:fill="FFFFFF"/>
        </w:rPr>
        <w:t>Єдиного державного реєстру юридичних осіб, фізичних осіб-підприємців та громадських формувань</w:t>
      </w:r>
      <w:r w:rsidRPr="00290B34">
        <w:rPr>
          <w:spacing w:val="-4"/>
          <w:sz w:val="26"/>
          <w:szCs w:val="26"/>
        </w:rPr>
        <w:t>.</w:t>
      </w:r>
    </w:p>
    <w:p w14:paraId="1DC47629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виписки з реєстру неприбуткових організацій.</w:t>
      </w:r>
    </w:p>
    <w:p w14:paraId="04F9EFE4" w14:textId="77777777" w:rsidR="00290B34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Документ, що підтверджує наявність рахунку в банку.</w:t>
      </w:r>
    </w:p>
    <w:p w14:paraId="4273375C" w14:textId="77777777" w:rsidR="00290B34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партнера з Луганської та/або Донецької областей (декларація, угода або меморандум, підписаний усіма сторонами).</w:t>
      </w:r>
    </w:p>
    <w:p w14:paraId="448E20AC" w14:textId="23F089F4" w:rsidR="00EC79A9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співфінансування (рішення сесії, гарантійний лист).</w:t>
      </w:r>
      <w:r w:rsidR="00EA47E3" w:rsidRPr="00290B34">
        <w:rPr>
          <w:spacing w:val="-4"/>
          <w:sz w:val="26"/>
          <w:szCs w:val="26"/>
        </w:rPr>
        <w:t xml:space="preserve"> </w:t>
      </w:r>
    </w:p>
    <w:p w14:paraId="76E5CF02" w14:textId="1D32E529" w:rsidR="00EA47E3" w:rsidRPr="00290B34" w:rsidRDefault="00EA47E3" w:rsidP="00EC79A9">
      <w:pPr>
        <w:ind w:left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Підтверджую, що подані матеріали містять достовірну інформацію.</w:t>
      </w:r>
    </w:p>
    <w:p w14:paraId="69437271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 xml:space="preserve">Цим гарантую, що кошти, отримані в якості фінансової підтримки, будуть використані виключно у відповідності до конкурсної пропозиції. </w:t>
      </w:r>
    </w:p>
    <w:p w14:paraId="5B8A367C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Із умовами конкурсу ознайомлений та погоджуюсь.</w:t>
      </w:r>
    </w:p>
    <w:p w14:paraId="6059204A" w14:textId="77777777" w:rsidR="00EA47E3" w:rsidRPr="00290B34" w:rsidRDefault="00EA47E3" w:rsidP="00EA47E3">
      <w:pPr>
        <w:pStyle w:val="ae"/>
        <w:spacing w:before="0" w:beforeAutospacing="0" w:after="0" w:afterAutospacing="0"/>
        <w:ind w:firstLine="709"/>
        <w:jc w:val="both"/>
        <w:rPr>
          <w:spacing w:val="-4"/>
          <w:sz w:val="16"/>
          <w:szCs w:val="16"/>
          <w:lang w:val="uk-UA"/>
        </w:rPr>
      </w:pPr>
    </w:p>
    <w:p w14:paraId="57DD63C9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Керівник</w:t>
      </w:r>
      <w:r w:rsidRPr="00290B34">
        <w:rPr>
          <w:spacing w:val="-4"/>
          <w:sz w:val="26"/>
          <w:szCs w:val="26"/>
          <w:lang w:val="uk-UA"/>
        </w:rPr>
        <w:tab/>
        <w:t xml:space="preserve">________________ 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b/>
          <w:spacing w:val="-4"/>
          <w:sz w:val="26"/>
          <w:szCs w:val="26"/>
          <w:lang w:val="uk-UA"/>
        </w:rPr>
        <w:t>___________________</w:t>
      </w:r>
    </w:p>
    <w:p w14:paraId="6349F88C" w14:textId="56C57A3B" w:rsidR="00EA47E3" w:rsidRPr="00290B34" w:rsidRDefault="00E34CA9" w:rsidP="00EA47E3">
      <w:pPr>
        <w:pStyle w:val="ae"/>
        <w:spacing w:before="0" w:beforeAutospacing="0" w:after="0" w:afterAutospacing="0"/>
        <w:ind w:left="1416" w:firstLine="708"/>
        <w:jc w:val="both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 xml:space="preserve">підпис)                                      </w:t>
      </w:r>
      <w:r w:rsidR="00EA47E3" w:rsidRPr="00290B34">
        <w:rPr>
          <w:i/>
          <w:spacing w:val="-4"/>
          <w:sz w:val="26"/>
          <w:szCs w:val="26"/>
          <w:lang w:val="uk-UA"/>
        </w:rPr>
        <w:tab/>
      </w:r>
      <w:r w:rsidR="00EA47E3"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1A0347EE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М.П.</w:t>
      </w:r>
    </w:p>
    <w:p w14:paraId="0AEB226C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ата_</w:t>
      </w:r>
      <w:r w:rsidRPr="00290B34">
        <w:rPr>
          <w:i/>
          <w:spacing w:val="-4"/>
          <w:sz w:val="26"/>
          <w:szCs w:val="26"/>
          <w:lang w:val="uk-UA"/>
        </w:rPr>
        <w:t>_________</w:t>
      </w:r>
    </w:p>
    <w:p w14:paraId="79943C1C" w14:textId="77777777" w:rsidR="00EA47E3" w:rsidRPr="00E34CA9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16"/>
          <w:szCs w:val="16"/>
          <w:lang w:val="uk-UA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290B34" w14:paraId="175D8891" w14:textId="77777777" w:rsidTr="00740E9B">
        <w:tc>
          <w:tcPr>
            <w:tcW w:w="4672" w:type="dxa"/>
          </w:tcPr>
          <w:p w14:paraId="39FA49EF" w14:textId="77777777" w:rsidR="00290B34" w:rsidRPr="00A145F5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bCs/>
                <w:iCs/>
                <w:lang w:val="uk-UA"/>
              </w:rPr>
            </w:pPr>
            <w:r w:rsidRPr="00A145F5">
              <w:rPr>
                <w:b/>
                <w:bCs/>
                <w:iCs/>
                <w:lang w:val="uk-UA"/>
              </w:rPr>
              <w:t>Контактні дані</w:t>
            </w:r>
          </w:p>
          <w:p w14:paraId="51F3337C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 роб.: _________________________</w:t>
            </w:r>
          </w:p>
          <w:p w14:paraId="7A0AF7D5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 </w:t>
            </w:r>
            <w:proofErr w:type="spellStart"/>
            <w:r w:rsidRPr="00421EAC">
              <w:rPr>
                <w:i/>
                <w:lang w:val="uk-UA"/>
              </w:rPr>
              <w:t>моб</w:t>
            </w:r>
            <w:proofErr w:type="spellEnd"/>
            <w:r w:rsidRPr="00421EAC">
              <w:rPr>
                <w:i/>
                <w:lang w:val="uk-UA"/>
              </w:rPr>
              <w:t>.:_________________________</w:t>
            </w:r>
          </w:p>
          <w:p w14:paraId="11D293C7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 xml:space="preserve">факс:_____________________________  </w:t>
            </w:r>
          </w:p>
          <w:p w14:paraId="567BF443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>e-</w:t>
            </w:r>
            <w:proofErr w:type="spellStart"/>
            <w:r w:rsidRPr="00421EAC">
              <w:rPr>
                <w:i/>
                <w:lang w:val="uk-UA"/>
              </w:rPr>
              <w:t>mail</w:t>
            </w:r>
            <w:proofErr w:type="spellEnd"/>
            <w:r w:rsidRPr="00421EAC">
              <w:rPr>
                <w:i/>
                <w:lang w:val="uk-UA"/>
              </w:rPr>
              <w:t>: ____________________________</w:t>
            </w:r>
          </w:p>
          <w:p w14:paraId="6C56864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</w:p>
        </w:tc>
        <w:tc>
          <w:tcPr>
            <w:tcW w:w="4673" w:type="dxa"/>
          </w:tcPr>
          <w:p w14:paraId="4E6B419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штова адреса</w:t>
            </w:r>
          </w:p>
          <w:p w14:paraId="03C117C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 w:rsidRPr="00091D8E">
              <w:rPr>
                <w:bCs/>
                <w:i/>
                <w:iCs/>
                <w:lang w:val="uk-UA"/>
              </w:rPr>
              <w:t xml:space="preserve">вул. </w:t>
            </w:r>
            <w:r>
              <w:rPr>
                <w:bCs/>
                <w:i/>
                <w:iCs/>
                <w:lang w:val="uk-UA"/>
              </w:rPr>
              <w:t>_______________________________</w:t>
            </w:r>
          </w:p>
          <w:p w14:paraId="21BADF4D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місто/село_________________________</w:t>
            </w:r>
          </w:p>
          <w:p w14:paraId="19155FEC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район_____________________________</w:t>
            </w:r>
          </w:p>
          <w:p w14:paraId="640D9721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область___________________________</w:t>
            </w:r>
          </w:p>
          <w:p w14:paraId="786BC83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індекс_____________________________</w:t>
            </w:r>
          </w:p>
          <w:p w14:paraId="59EDEB02" w14:textId="77777777" w:rsidR="00290B34" w:rsidRPr="00091D8E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</w:p>
        </w:tc>
      </w:tr>
    </w:tbl>
    <w:p w14:paraId="43CD6364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Заповнює організатор конкурсу:</w:t>
      </w:r>
    </w:p>
    <w:p w14:paraId="53532503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Заяву отримав </w:t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</w:p>
    <w:p w14:paraId="37BFD6F5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 xml:space="preserve">   </w:t>
      </w:r>
      <w:r w:rsidRPr="00290B34">
        <w:rPr>
          <w:spacing w:val="-4"/>
          <w:sz w:val="26"/>
          <w:szCs w:val="26"/>
          <w:lang w:val="uk-UA"/>
        </w:rPr>
        <w:tab/>
        <w:t xml:space="preserve">  </w:t>
      </w:r>
      <w:r w:rsidRPr="00290B34">
        <w:rPr>
          <w:i/>
          <w:spacing w:val="-4"/>
          <w:sz w:val="26"/>
          <w:szCs w:val="26"/>
          <w:lang w:val="uk-UA"/>
        </w:rPr>
        <w:t xml:space="preserve">(підпис)                                   </w:t>
      </w:r>
      <w:r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55A639F0" w14:textId="77777777" w:rsidR="00EA47E3" w:rsidRPr="00290B34" w:rsidRDefault="00EA47E3" w:rsidP="00EA47E3">
      <w:pPr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Реєстраційний номер у журналі </w:t>
      </w:r>
      <w:r w:rsidRPr="00290B34">
        <w:rPr>
          <w:spacing w:val="-4"/>
          <w:sz w:val="26"/>
          <w:szCs w:val="26"/>
        </w:rPr>
        <w:tab/>
        <w:t>________ від ____________ 20__ року</w:t>
      </w:r>
    </w:p>
    <w:bookmarkEnd w:id="1"/>
    <w:p w14:paraId="66814A1F" w14:textId="77777777" w:rsidR="00290B34" w:rsidRDefault="00290B34" w:rsidP="00EA47E3">
      <w:pPr>
        <w:jc w:val="right"/>
        <w:rPr>
          <w:spacing w:val="-4"/>
          <w:sz w:val="26"/>
          <w:szCs w:val="26"/>
          <w:lang w:eastAsia="ru-RU"/>
        </w:rPr>
      </w:pPr>
    </w:p>
    <w:p w14:paraId="2A52148D" w14:textId="574981E5" w:rsidR="00EA47E3" w:rsidRPr="00290B34" w:rsidRDefault="00EA47E3" w:rsidP="00EA47E3">
      <w:pPr>
        <w:jc w:val="center"/>
        <w:rPr>
          <w:b/>
          <w:bCs/>
          <w:caps/>
          <w:sz w:val="28"/>
          <w:szCs w:val="28"/>
        </w:rPr>
      </w:pPr>
      <w:bookmarkStart w:id="3" w:name="_Hlk40885482"/>
      <w:r w:rsidRPr="00290B34">
        <w:rPr>
          <w:b/>
          <w:bCs/>
          <w:caps/>
          <w:sz w:val="28"/>
          <w:szCs w:val="28"/>
        </w:rPr>
        <w:lastRenderedPageBreak/>
        <w:t>Опис проєкту</w:t>
      </w:r>
    </w:p>
    <w:p w14:paraId="29EB25D0" w14:textId="77777777" w:rsidR="00EA47E3" w:rsidRPr="00A0535E" w:rsidRDefault="00EA47E3" w:rsidP="00EA47E3">
      <w:pPr>
        <w:jc w:val="center"/>
        <w:rPr>
          <w:sz w:val="28"/>
          <w:szCs w:val="28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122"/>
        <w:gridCol w:w="7223"/>
      </w:tblGrid>
      <w:tr w:rsidR="00290B34" w:rsidRPr="001F6CEC" w14:paraId="3C57E471" w14:textId="77777777" w:rsidTr="00740E9B">
        <w:tc>
          <w:tcPr>
            <w:tcW w:w="2122" w:type="dxa"/>
          </w:tcPr>
          <w:p w14:paraId="64CA5A61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Назва</w:t>
            </w:r>
            <w:proofErr w:type="spellEnd"/>
            <w:r w:rsidRPr="001F6CEC">
              <w:rPr>
                <w:b/>
              </w:rPr>
              <w:t xml:space="preserve"> </w:t>
            </w:r>
            <w:proofErr w:type="spellStart"/>
            <w:r w:rsidRPr="001F6CEC">
              <w:rPr>
                <w:b/>
              </w:rPr>
              <w:t>проєкту</w:t>
            </w:r>
            <w:proofErr w:type="spellEnd"/>
          </w:p>
        </w:tc>
        <w:tc>
          <w:tcPr>
            <w:tcW w:w="7223" w:type="dxa"/>
          </w:tcPr>
          <w:p w14:paraId="41FA397E" w14:textId="77777777" w:rsidR="00290B34" w:rsidRDefault="00290B34" w:rsidP="00740E9B">
            <w:pPr>
              <w:jc w:val="center"/>
              <w:rPr>
                <w:b/>
              </w:rPr>
            </w:pPr>
          </w:p>
          <w:p w14:paraId="377C7316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5B282243" w14:textId="77777777" w:rsidTr="00740E9B">
        <w:tc>
          <w:tcPr>
            <w:tcW w:w="2122" w:type="dxa"/>
          </w:tcPr>
          <w:p w14:paraId="12E3878A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Заявник</w:t>
            </w:r>
            <w:proofErr w:type="spellEnd"/>
          </w:p>
        </w:tc>
        <w:tc>
          <w:tcPr>
            <w:tcW w:w="7223" w:type="dxa"/>
          </w:tcPr>
          <w:p w14:paraId="3DD36D5C" w14:textId="77777777" w:rsidR="00290B34" w:rsidRDefault="00290B34" w:rsidP="00740E9B">
            <w:pPr>
              <w:jc w:val="center"/>
              <w:rPr>
                <w:b/>
              </w:rPr>
            </w:pPr>
          </w:p>
          <w:p w14:paraId="73172D0C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6A0CB2AC" w14:textId="77777777" w:rsidTr="00740E9B">
        <w:tc>
          <w:tcPr>
            <w:tcW w:w="2122" w:type="dxa"/>
          </w:tcPr>
          <w:p w14:paraId="2DB75CC0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Партнер</w:t>
            </w:r>
            <w:proofErr w:type="spellEnd"/>
            <w:r w:rsidRPr="001F6CEC">
              <w:rPr>
                <w:b/>
              </w:rPr>
              <w:t>(-и)</w:t>
            </w:r>
          </w:p>
          <w:p w14:paraId="6E6E079E" w14:textId="6652DE79" w:rsidR="00290B34" w:rsidRPr="001F6CEC" w:rsidRDefault="00290B34" w:rsidP="00740E9B">
            <w:pPr>
              <w:jc w:val="center"/>
              <w:rPr>
                <w:bCs/>
                <w:i/>
                <w:iCs/>
              </w:rPr>
            </w:pPr>
          </w:p>
        </w:tc>
        <w:tc>
          <w:tcPr>
            <w:tcW w:w="7223" w:type="dxa"/>
          </w:tcPr>
          <w:p w14:paraId="0E271863" w14:textId="77777777" w:rsidR="00290B34" w:rsidRDefault="00290B34" w:rsidP="00740E9B">
            <w:pPr>
              <w:jc w:val="center"/>
              <w:rPr>
                <w:b/>
              </w:rPr>
            </w:pPr>
          </w:p>
          <w:p w14:paraId="0CDF354E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</w:tbl>
    <w:p w14:paraId="18E07E23" w14:textId="77777777" w:rsidR="00290B34" w:rsidRDefault="00290B34" w:rsidP="00EA47E3">
      <w:pPr>
        <w:jc w:val="both"/>
        <w:rPr>
          <w:sz w:val="28"/>
          <w:szCs w:val="28"/>
        </w:rPr>
      </w:pPr>
    </w:p>
    <w:p w14:paraId="3D166611" w14:textId="7753BFAE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1</w:t>
      </w:r>
      <w:r w:rsidRPr="00290B34">
        <w:rPr>
          <w:b/>
          <w:bCs/>
          <w:i/>
          <w:sz w:val="28"/>
          <w:szCs w:val="28"/>
        </w:rPr>
        <w:t xml:space="preserve">. </w:t>
      </w:r>
      <w:r w:rsidRPr="00290B34">
        <w:rPr>
          <w:b/>
          <w:bCs/>
          <w:sz w:val="28"/>
          <w:szCs w:val="28"/>
        </w:rPr>
        <w:t>Постановка проблеми.</w:t>
      </w:r>
    </w:p>
    <w:p w14:paraId="1F567B49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Коротко охарактеризуйте основні проблеми, </w:t>
      </w:r>
      <w:r w:rsidRPr="00A0535E">
        <w:rPr>
          <w:i/>
          <w:sz w:val="28"/>
          <w:szCs w:val="28"/>
          <w:highlight w:val="white"/>
        </w:rPr>
        <w:t xml:space="preserve">на вирішення яких спрямований ваш </w:t>
      </w:r>
      <w:proofErr w:type="spellStart"/>
      <w:r w:rsidRPr="00A0535E">
        <w:rPr>
          <w:i/>
          <w:sz w:val="28"/>
          <w:szCs w:val="28"/>
          <w:highlight w:val="white"/>
        </w:rPr>
        <w:t>про</w:t>
      </w:r>
      <w:r>
        <w:rPr>
          <w:i/>
          <w:sz w:val="28"/>
          <w:szCs w:val="28"/>
          <w:highlight w:val="white"/>
        </w:rPr>
        <w:t>є</w:t>
      </w:r>
      <w:r w:rsidRPr="00A0535E">
        <w:rPr>
          <w:i/>
          <w:sz w:val="28"/>
          <w:szCs w:val="28"/>
          <w:highlight w:val="white"/>
        </w:rPr>
        <w:t>кт</w:t>
      </w:r>
      <w:proofErr w:type="spellEnd"/>
      <w:r w:rsidRPr="00A0535E">
        <w:rPr>
          <w:i/>
          <w:sz w:val="28"/>
          <w:szCs w:val="28"/>
          <w:highlight w:val="white"/>
        </w:rPr>
        <w:t>.</w:t>
      </w:r>
    </w:p>
    <w:p w14:paraId="53C4629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3006B769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CB7035A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2. Мета та завданн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64083CC1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Чітко сформулюйте мету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r>
        <w:rPr>
          <w:i/>
          <w:sz w:val="28"/>
          <w:szCs w:val="28"/>
        </w:rPr>
        <w:t>у</w:t>
      </w:r>
      <w:proofErr w:type="spellEnd"/>
      <w:r>
        <w:rPr>
          <w:i/>
          <w:sz w:val="28"/>
          <w:szCs w:val="28"/>
        </w:rPr>
        <w:t>.</w:t>
      </w:r>
    </w:p>
    <w:p w14:paraId="2B0FA6A2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 Формулювання мети – 1 речення, кількість завдань – не більше 3.</w:t>
      </w:r>
    </w:p>
    <w:p w14:paraId="12786B9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30C57347" w14:textId="77777777" w:rsidR="00EA47E3" w:rsidRPr="00290B34" w:rsidRDefault="00EA47E3" w:rsidP="00EA47E3">
      <w:pPr>
        <w:jc w:val="both"/>
        <w:rPr>
          <w:b/>
          <w:bCs/>
          <w:i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3. Цільова група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1E42D55" w14:textId="77777777" w:rsidR="00EA47E3" w:rsidRDefault="00EA47E3" w:rsidP="00EA47E3">
      <w:pPr>
        <w:jc w:val="both"/>
        <w:rPr>
          <w:b/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які групи осіб отримають користь від реалізації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безпосередньо та опосередковано, а також їх </w:t>
      </w:r>
      <w:r w:rsidRPr="00586204">
        <w:rPr>
          <w:b/>
          <w:i/>
          <w:sz w:val="28"/>
          <w:szCs w:val="28"/>
        </w:rPr>
        <w:t>кількість.</w:t>
      </w:r>
    </w:p>
    <w:p w14:paraId="49ABD4B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600D6612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7D11B3B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4. Опис діяльності за </w:t>
      </w:r>
      <w:proofErr w:type="spellStart"/>
      <w:r w:rsidRPr="00290B34">
        <w:rPr>
          <w:b/>
          <w:bCs/>
          <w:sz w:val="28"/>
          <w:szCs w:val="28"/>
        </w:rPr>
        <w:t>проєктом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B27E133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сновні види діяльності, завдяки яким </w:t>
      </w:r>
      <w:proofErr w:type="spellStart"/>
      <w:r w:rsidRPr="00A0535E">
        <w:rPr>
          <w:i/>
          <w:sz w:val="28"/>
          <w:szCs w:val="28"/>
        </w:rPr>
        <w:t>досягатимуться</w:t>
      </w:r>
      <w:proofErr w:type="spellEnd"/>
      <w:r w:rsidRPr="00A0535E">
        <w:rPr>
          <w:i/>
          <w:sz w:val="28"/>
          <w:szCs w:val="28"/>
        </w:rPr>
        <w:t xml:space="preserve"> мета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3F72F1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3 сторінки.</w:t>
      </w:r>
    </w:p>
    <w:p w14:paraId="2CD5EC08" w14:textId="77777777" w:rsidR="00EA47E3" w:rsidRDefault="00EA47E3" w:rsidP="00EA47E3">
      <w:pPr>
        <w:jc w:val="both"/>
        <w:rPr>
          <w:i/>
          <w:sz w:val="28"/>
          <w:szCs w:val="28"/>
        </w:rPr>
      </w:pPr>
    </w:p>
    <w:p w14:paraId="25CCB99D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5. Географі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39F9732F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на яку територію поширюватиметься діяльність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1C49FED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не більше 0,5 сторінки.</w:t>
      </w:r>
    </w:p>
    <w:p w14:paraId="5F38165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5BF1B19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6. Очікувані результати.</w:t>
      </w:r>
    </w:p>
    <w:p w14:paraId="0F7F46BB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чікувані </w:t>
      </w:r>
      <w:r w:rsidRPr="00586204">
        <w:rPr>
          <w:b/>
          <w:i/>
          <w:sz w:val="28"/>
          <w:szCs w:val="28"/>
          <w:u w:val="single"/>
        </w:rPr>
        <w:t>якісні й кількісні</w:t>
      </w:r>
      <w:r w:rsidRPr="00A0535E">
        <w:rPr>
          <w:i/>
          <w:sz w:val="28"/>
          <w:szCs w:val="28"/>
        </w:rPr>
        <w:t xml:space="preserve"> результати та користь від реалізації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для цільової групи, а також довгостроковий вплив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20C933B3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61D1239B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2F4FD96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7. Життєздатність та самофінансування.</w:t>
      </w:r>
    </w:p>
    <w:p w14:paraId="255369E8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Поясніть, якою мірою проект пов’язаний з довгостроковими завданнями вашої організації. Чи заплановано залучення додаткового фінансування та інших ресурсів для реалізації проекту? Чи  плануєте ви продовжуват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proofErr w:type="spellEnd"/>
      <w:r w:rsidRPr="00A0535E">
        <w:rPr>
          <w:i/>
          <w:sz w:val="28"/>
          <w:szCs w:val="28"/>
        </w:rPr>
        <w:t xml:space="preserve"> після закінчення фінансування? Яким чином ви плануєте отримувати необхідні ресурси?</w:t>
      </w:r>
    </w:p>
    <w:p w14:paraId="0C12B2F0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446769DE" w14:textId="7708C10C" w:rsidR="00EA47E3" w:rsidRDefault="00EA47E3" w:rsidP="00EA47E3">
      <w:pPr>
        <w:jc w:val="both"/>
        <w:rPr>
          <w:i/>
          <w:sz w:val="28"/>
          <w:szCs w:val="28"/>
        </w:rPr>
      </w:pPr>
    </w:p>
    <w:p w14:paraId="4E554AD4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8.Партнери.</w:t>
      </w:r>
    </w:p>
    <w:p w14:paraId="39249769" w14:textId="74076FC1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Вкажіть назви організацій</w:t>
      </w:r>
      <w:r>
        <w:rPr>
          <w:i/>
          <w:sz w:val="28"/>
          <w:szCs w:val="28"/>
        </w:rPr>
        <w:t>-</w:t>
      </w:r>
      <w:r w:rsidRPr="00A0535E">
        <w:rPr>
          <w:i/>
          <w:sz w:val="28"/>
          <w:szCs w:val="28"/>
        </w:rPr>
        <w:t>партнерів</w:t>
      </w:r>
      <w:r>
        <w:rPr>
          <w:i/>
          <w:sz w:val="28"/>
          <w:szCs w:val="28"/>
        </w:rPr>
        <w:t xml:space="preserve"> та їх роль у реалізації </w:t>
      </w:r>
      <w:proofErr w:type="spellStart"/>
      <w:r>
        <w:rPr>
          <w:i/>
          <w:sz w:val="28"/>
          <w:szCs w:val="28"/>
        </w:rPr>
        <w:t>проєкту</w:t>
      </w:r>
      <w:proofErr w:type="spellEnd"/>
      <w:r w:rsidRPr="00A0535E">
        <w:rPr>
          <w:i/>
          <w:sz w:val="28"/>
          <w:szCs w:val="28"/>
        </w:rPr>
        <w:t xml:space="preserve">. </w:t>
      </w:r>
    </w:p>
    <w:p w14:paraId="4BD15C4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9CEE8EA" w14:textId="77777777" w:rsidR="00EA47E3" w:rsidRPr="005763F8" w:rsidRDefault="00EA47E3" w:rsidP="00EA47E3">
      <w:pPr>
        <w:jc w:val="both"/>
        <w:rPr>
          <w:b/>
          <w:bCs/>
          <w:i/>
          <w:sz w:val="28"/>
          <w:szCs w:val="28"/>
        </w:rPr>
      </w:pPr>
    </w:p>
    <w:p w14:paraId="51CA24E9" w14:textId="312C3C46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9. Інформаційн</w:t>
      </w:r>
      <w:r w:rsidR="005763F8">
        <w:rPr>
          <w:b/>
          <w:bCs/>
          <w:sz w:val="28"/>
          <w:szCs w:val="28"/>
        </w:rPr>
        <w:t>о-</w:t>
      </w:r>
      <w:proofErr w:type="spellStart"/>
      <w:r w:rsidR="005763F8">
        <w:rPr>
          <w:b/>
          <w:bCs/>
          <w:sz w:val="28"/>
          <w:szCs w:val="28"/>
        </w:rPr>
        <w:t>промоційна</w:t>
      </w:r>
      <w:proofErr w:type="spellEnd"/>
      <w:r w:rsidRPr="005763F8">
        <w:rPr>
          <w:b/>
          <w:bCs/>
          <w:sz w:val="28"/>
          <w:szCs w:val="28"/>
        </w:rPr>
        <w:t xml:space="preserve"> складова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52F6D88F" w14:textId="34DCDFB9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Деталізуйте, як </w:t>
      </w:r>
      <w:r w:rsidR="005A3E92">
        <w:rPr>
          <w:i/>
          <w:sz w:val="28"/>
          <w:szCs w:val="28"/>
        </w:rPr>
        <w:t>В</w:t>
      </w:r>
      <w:r w:rsidRPr="00A0535E">
        <w:rPr>
          <w:i/>
          <w:sz w:val="28"/>
          <w:szCs w:val="28"/>
        </w:rPr>
        <w:t xml:space="preserve">и плануєте інформувати громадськість про реалізацію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62DEBE96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16427C20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FA0A63A" w14:textId="77777777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0. Робочий план.</w:t>
      </w:r>
    </w:p>
    <w:p w14:paraId="2115C74E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Будь ласка, детально опишіть графік виконання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за запропонованою схемою:</w:t>
      </w:r>
    </w:p>
    <w:p w14:paraId="5B8BB2B5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tbl>
      <w:tblPr>
        <w:tblW w:w="9639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6939"/>
      </w:tblGrid>
      <w:tr w:rsidR="00EA47E3" w:rsidRPr="00A0535E" w14:paraId="416A7035" w14:textId="77777777" w:rsidTr="00740E9B">
        <w:trPr>
          <w:trHeight w:val="46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953AC83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Місяці (1, 2, 3, …)</w:t>
            </w: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A0DE080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Заплановані заходи</w:t>
            </w:r>
          </w:p>
        </w:tc>
      </w:tr>
      <w:tr w:rsidR="00EA47E3" w:rsidRPr="00A0535E" w14:paraId="2CC72297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B5F75B3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83322B5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  <w:tr w:rsidR="00EA47E3" w:rsidRPr="00A0535E" w14:paraId="08B3B90A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E86D478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591E2B9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</w:tbl>
    <w:p w14:paraId="71CE6256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35BAF7D" w14:textId="77777777" w:rsidR="005763F8" w:rsidRPr="00EA47E3" w:rsidRDefault="005763F8" w:rsidP="005763F8">
      <w:pPr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 xml:space="preserve">11. </w:t>
      </w:r>
      <w:r w:rsidRPr="00EA47E3">
        <w:rPr>
          <w:b/>
          <w:bCs/>
          <w:sz w:val="28"/>
          <w:szCs w:val="28"/>
        </w:rPr>
        <w:t>Досвід діяльності</w:t>
      </w:r>
    </w:p>
    <w:p w14:paraId="3F67F8F8" w14:textId="77777777" w:rsidR="005763F8" w:rsidRPr="00A0535E" w:rsidRDefault="005763F8" w:rsidP="005763F8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2C72288" w14:textId="02423E45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iCs/>
          <w:sz w:val="28"/>
          <w:szCs w:val="28"/>
        </w:rPr>
        <w:t>11.1.</w:t>
      </w:r>
      <w:r w:rsidRPr="005763F8">
        <w:rPr>
          <w:b/>
          <w:bCs/>
          <w:sz w:val="28"/>
          <w:szCs w:val="28"/>
        </w:rPr>
        <w:t xml:space="preserve">   Стислий опис організації.</w:t>
      </w:r>
    </w:p>
    <w:p w14:paraId="7C84661D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Коротко опишіть Вашу організацію, вказавши ціль та мету, а також, як давно вона  існує і коли офіційно зареєстрована. Охарактеризуйте основні напрями діяльності, за якими працює Ваша організація.</w:t>
      </w:r>
    </w:p>
    <w:p w14:paraId="7E4E54E7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1E1C1130" w14:textId="77777777" w:rsidR="005763F8" w:rsidRPr="00A0535E" w:rsidRDefault="005763F8" w:rsidP="005763F8">
      <w:pPr>
        <w:rPr>
          <w:sz w:val="28"/>
          <w:szCs w:val="28"/>
        </w:rPr>
      </w:pPr>
    </w:p>
    <w:p w14:paraId="35CC2E3D" w14:textId="104AF58C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1.2.  Попередній досвід Вашої організації.</w:t>
      </w:r>
    </w:p>
    <w:p w14:paraId="75169EC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конкретні справи і/або наведіть конкретні приклади діяльності та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и</w:t>
      </w:r>
      <w:proofErr w:type="spellEnd"/>
      <w:r w:rsidRPr="00A0535E">
        <w:rPr>
          <w:i/>
          <w:sz w:val="28"/>
          <w:szCs w:val="28"/>
        </w:rPr>
        <w:t xml:space="preserve">, що були вами реалізовані. У разі виконання спільних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ів</w:t>
      </w:r>
      <w:proofErr w:type="spellEnd"/>
      <w:r w:rsidRPr="00A0535E">
        <w:rPr>
          <w:i/>
          <w:sz w:val="28"/>
          <w:szCs w:val="28"/>
        </w:rPr>
        <w:t>, вкажіть організації, які брали в них участь.</w:t>
      </w:r>
    </w:p>
    <w:p w14:paraId="7FD6BA44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6BB4D1E4" w14:textId="77777777" w:rsidR="005763F8" w:rsidRPr="00A0535E" w:rsidRDefault="005763F8" w:rsidP="005763F8">
      <w:pPr>
        <w:jc w:val="both"/>
        <w:rPr>
          <w:sz w:val="28"/>
          <w:szCs w:val="28"/>
        </w:rPr>
      </w:pPr>
    </w:p>
    <w:p w14:paraId="12E4F62A" w14:textId="12AD5F40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 xml:space="preserve">11.3.  Попередній досвід співпраці з партнером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74C4771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актуальний стан та попередні результати співпраці з партнером/партнерам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</w:p>
    <w:p w14:paraId="301A3C73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159F75CE" w14:textId="798DC225" w:rsidR="00EA47E3" w:rsidRPr="00A0535E" w:rsidRDefault="00EA47E3" w:rsidP="005763F8">
      <w:pPr>
        <w:rPr>
          <w:b/>
          <w:sz w:val="28"/>
          <w:szCs w:val="28"/>
        </w:rPr>
      </w:pPr>
    </w:p>
    <w:p w14:paraId="21771D5B" w14:textId="77777777" w:rsidR="00EA47E3" w:rsidRPr="00A0535E" w:rsidRDefault="00EA47E3" w:rsidP="00EA47E3">
      <w:pPr>
        <w:jc w:val="center"/>
        <w:rPr>
          <w:b/>
          <w:sz w:val="28"/>
          <w:szCs w:val="28"/>
        </w:rPr>
      </w:pPr>
    </w:p>
    <w:p w14:paraId="69791768" w14:textId="197BB51D" w:rsidR="00EA47E3" w:rsidRDefault="00EA47E3" w:rsidP="00EA47E3">
      <w:pPr>
        <w:jc w:val="right"/>
        <w:rPr>
          <w:spacing w:val="-4"/>
          <w:sz w:val="26"/>
          <w:szCs w:val="26"/>
          <w:lang w:eastAsia="ru-RU"/>
        </w:rPr>
      </w:pPr>
      <w:r w:rsidRPr="00A0535E">
        <w:rPr>
          <w:b/>
          <w:sz w:val="28"/>
          <w:szCs w:val="28"/>
        </w:rPr>
        <w:br w:type="page"/>
      </w:r>
      <w:bookmarkEnd w:id="3"/>
    </w:p>
    <w:p w14:paraId="17AFEAA4" w14:textId="77777777" w:rsidR="00E34CA9" w:rsidRDefault="00E34CA9" w:rsidP="00EA47E3">
      <w:pPr>
        <w:jc w:val="center"/>
        <w:rPr>
          <w:b/>
          <w:bCs/>
          <w:sz w:val="26"/>
          <w:szCs w:val="26"/>
        </w:rPr>
      </w:pPr>
    </w:p>
    <w:p w14:paraId="68DDCFF5" w14:textId="0B460163" w:rsidR="00EA47E3" w:rsidRPr="00BF2B06" w:rsidRDefault="005763F8" w:rsidP="00EA47E3">
      <w:pPr>
        <w:jc w:val="center"/>
        <w:rPr>
          <w:b/>
          <w:bCs/>
          <w:caps/>
          <w:sz w:val="26"/>
          <w:szCs w:val="26"/>
        </w:rPr>
      </w:pPr>
      <w:r w:rsidRPr="00BF2B06">
        <w:rPr>
          <w:b/>
          <w:bCs/>
          <w:caps/>
          <w:sz w:val="26"/>
          <w:szCs w:val="26"/>
        </w:rPr>
        <w:t xml:space="preserve">12. </w:t>
      </w:r>
      <w:r w:rsidR="00EA47E3" w:rsidRPr="00BF2B06">
        <w:rPr>
          <w:b/>
          <w:bCs/>
          <w:caps/>
          <w:sz w:val="26"/>
          <w:szCs w:val="26"/>
        </w:rPr>
        <w:t>Бюджет проєкту</w:t>
      </w:r>
    </w:p>
    <w:p w14:paraId="207FCE09" w14:textId="77777777" w:rsidR="00EA47E3" w:rsidRPr="00671F95" w:rsidRDefault="00EA47E3" w:rsidP="00EA47E3">
      <w:pPr>
        <w:jc w:val="center"/>
        <w:rPr>
          <w:b/>
          <w:bCs/>
          <w:sz w:val="26"/>
          <w:szCs w:val="26"/>
        </w:rPr>
      </w:pPr>
    </w:p>
    <w:tbl>
      <w:tblPr>
        <w:tblW w:w="49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4"/>
        <w:gridCol w:w="2068"/>
        <w:gridCol w:w="1155"/>
        <w:gridCol w:w="1041"/>
        <w:gridCol w:w="1264"/>
        <w:gridCol w:w="1261"/>
        <w:gridCol w:w="176"/>
        <w:gridCol w:w="1810"/>
      </w:tblGrid>
      <w:tr w:rsidR="00EA47E3" w:rsidRPr="00A0535E" w14:paraId="153F6A66" w14:textId="77777777" w:rsidTr="00740E9B">
        <w:trPr>
          <w:trHeight w:val="315"/>
        </w:trPr>
        <w:tc>
          <w:tcPr>
            <w:tcW w:w="14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0FF58D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Назва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</w:p>
        </w:tc>
        <w:tc>
          <w:tcPr>
            <w:tcW w:w="353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C0A9A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62EC3AA" w14:textId="77777777" w:rsidTr="00740E9B">
        <w:trPr>
          <w:trHeight w:val="315"/>
        </w:trPr>
        <w:tc>
          <w:tcPr>
            <w:tcW w:w="14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E1843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Найменування заявника</w:t>
            </w:r>
          </w:p>
          <w:p w14:paraId="329A6F4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353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AABD58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C39B515" w14:textId="77777777" w:rsidTr="005A3E92">
        <w:trPr>
          <w:trHeight w:val="255"/>
        </w:trPr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B1543C5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17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9D5D5CD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B77EF43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322DCB8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B7A5098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E729137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</w:tr>
      <w:tr w:rsidR="00EA47E3" w:rsidRPr="00A0535E" w14:paraId="368E46C8" w14:textId="77777777" w:rsidTr="005A3E92">
        <w:trPr>
          <w:trHeight w:val="76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D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№ п/п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42B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ип витрат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5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д. виміру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D0A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артість одиниці, грн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11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Кількість одиниць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6405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гальна вартість, грн</w:t>
            </w:r>
          </w:p>
        </w:tc>
      </w:tr>
      <w:tr w:rsidR="00EA47E3" w:rsidRPr="00A0535E" w14:paraId="58B957AE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3AF4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636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Проживання</w:t>
            </w:r>
          </w:p>
        </w:tc>
      </w:tr>
      <w:tr w:rsidR="00EA47E3" w:rsidRPr="00A0535E" w14:paraId="2B12BF89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87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AD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01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496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83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523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0C4A20F8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A84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6D7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BC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6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B949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FBED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8E6FF6D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872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10B2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E0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D96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40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E13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112323A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BE4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. Разом витрат на проживання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A72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A1B8DC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913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DDE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Харчування 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сніданок, обід, вечеря, перерви на каву, </w:t>
            </w:r>
            <w:proofErr w:type="spellStart"/>
            <w:r w:rsidRPr="00A0535E">
              <w:rPr>
                <w:i/>
                <w:iCs/>
                <w:color w:val="000000"/>
                <w:sz w:val="26"/>
                <w:szCs w:val="26"/>
              </w:rPr>
              <w:t>кейтеринг</w:t>
            </w:r>
            <w:proofErr w:type="spellEnd"/>
            <w:r w:rsidRPr="00A0535E">
              <w:rPr>
                <w:i/>
                <w:iCs/>
                <w:color w:val="000000"/>
                <w:sz w:val="26"/>
                <w:szCs w:val="26"/>
              </w:rPr>
              <w:t>)</w:t>
            </w:r>
          </w:p>
        </w:tc>
      </w:tr>
      <w:tr w:rsidR="00EA47E3" w:rsidRPr="00A0535E" w14:paraId="131CD03A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DAB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4C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253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EB9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64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B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892B6E3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0A6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CAC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B2D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ADD8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F0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D7B5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F3945F0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18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ADD6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BC30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E5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FF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160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F9C2984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ECE4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. Разом витрат на харчування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C57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643EEB" w14:textId="77777777" w:rsidTr="005763F8">
        <w:trPr>
          <w:trHeight w:val="63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8B2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A3E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ранспорт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вартість квитків на поїзд, автобус, громадський транспорт, вантажні перевезення, оренда транспорту для пасажирських перевезень)</w:t>
            </w:r>
          </w:p>
        </w:tc>
      </w:tr>
      <w:tr w:rsidR="00EA47E3" w:rsidRPr="00A0535E" w14:paraId="2D402797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A15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D2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BB4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7EF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6EB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64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6FBA7C0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9E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7BC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5A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749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6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5FBD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4899F1C1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24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B6E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68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F08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60A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D3C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D37A885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5F3D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. Разом транспортн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971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19ACD8D" w14:textId="77777777" w:rsidTr="005763F8">
        <w:trPr>
          <w:trHeight w:val="66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DB9F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E2C6C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Адміністратив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оплата праці команди проекту, витрати на зв'язок, канцелярські товари)</w:t>
            </w:r>
          </w:p>
        </w:tc>
      </w:tr>
      <w:tr w:rsidR="00EA47E3" w:rsidRPr="00A0535E" w14:paraId="1AC4EF98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7B6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0E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E69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1DA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042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9C2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F54475D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869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88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5B9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7A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23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AC7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0245A71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8C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9E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0A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40C0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DCBF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7C7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B3748ED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8108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. Разом адміністративн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03E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5DC986A" w14:textId="77777777" w:rsidTr="005763F8">
        <w:trPr>
          <w:trHeight w:val="51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72A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D5B19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Інші витрати, безпосередньо пов'язані з реалізацією проекту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експертні та консультаційні послуги</w:t>
            </w:r>
            <w:r>
              <w:rPr>
                <w:i/>
                <w:iCs/>
                <w:color w:val="000000"/>
                <w:sz w:val="26"/>
                <w:szCs w:val="26"/>
              </w:rPr>
              <w:t>, виготовлення публікацій та інше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) </w:t>
            </w:r>
          </w:p>
        </w:tc>
      </w:tr>
      <w:tr w:rsidR="00EA47E3" w:rsidRPr="00A0535E" w14:paraId="1D2EF4D6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FD52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201C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09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34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A0D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3CE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1EF53FD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6F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D02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40A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5AB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686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88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4F0C003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D0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C5E9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53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0B9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CE8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60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91D14A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3115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. Разом інш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708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C0320D3" w14:textId="77777777" w:rsidTr="005763F8">
        <w:trPr>
          <w:trHeight w:val="30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E83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6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41C6" w14:textId="03F352DA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бладнання</w:t>
            </w:r>
          </w:p>
        </w:tc>
      </w:tr>
      <w:tr w:rsidR="00EA47E3" w:rsidRPr="00A0535E" w14:paraId="6DD54290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EF49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89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AC2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14F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05D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F97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7D51B84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39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8E2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0E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83A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97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B5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FBDED2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81A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B0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0CA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85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5B7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D42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3DE5A6B" w14:textId="77777777" w:rsidTr="00740E9B">
        <w:trPr>
          <w:trHeight w:val="25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0EE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6. Разом витрат на обладнання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8B46C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42B327B" w14:textId="77777777" w:rsidTr="005763F8">
        <w:trPr>
          <w:trHeight w:val="447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83C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lastRenderedPageBreak/>
              <w:t>7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390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итрати на зв'язок та розповсюдження інформації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рекламні матеріали, популяризація в засобах масової інформації, фотографія, відео)</w:t>
            </w:r>
          </w:p>
        </w:tc>
      </w:tr>
      <w:tr w:rsidR="00EA47E3" w:rsidRPr="00A0535E" w14:paraId="5A03F37E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85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CF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38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8CB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E1C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DC7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88FBC7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047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7F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358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68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105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A7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C4E182F" w14:textId="77777777" w:rsidTr="005A3E92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EDB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59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29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2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396E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47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7030049" w14:textId="77777777" w:rsidTr="00740E9B">
        <w:trPr>
          <w:trHeight w:val="25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9905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7. Разом витрат на  зв'язок та розповсюдження інформації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56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BED7310" w14:textId="77777777" w:rsidTr="00740E9B">
        <w:trPr>
          <w:trHeight w:val="300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D1A1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гальний бюджет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  <w:r w:rsidRPr="00A0535E">
              <w:rPr>
                <w:bCs/>
                <w:color w:val="000000"/>
                <w:sz w:val="26"/>
                <w:szCs w:val="26"/>
              </w:rPr>
              <w:t xml:space="preserve">, грн, </w:t>
            </w:r>
          </w:p>
          <w:p w14:paraId="642CD08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у т.ч.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7A81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A785A37" w14:textId="77777777" w:rsidTr="00740E9B">
        <w:trPr>
          <w:trHeight w:val="31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4229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 рахунок </w:t>
            </w:r>
            <w:r>
              <w:rPr>
                <w:bCs/>
                <w:color w:val="000000"/>
                <w:sz w:val="26"/>
                <w:szCs w:val="26"/>
              </w:rPr>
              <w:t>коштів гранту</w:t>
            </w:r>
            <w:r w:rsidRPr="00A0535E">
              <w:rPr>
                <w:bCs/>
                <w:color w:val="000000"/>
                <w:sz w:val="26"/>
                <w:szCs w:val="26"/>
              </w:rPr>
              <w:t>, грн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361B" w14:textId="77777777" w:rsidR="00EA47E3" w:rsidRPr="00A0535E" w:rsidRDefault="00EA47E3" w:rsidP="00740E9B">
            <w:pPr>
              <w:rPr>
                <w:i/>
                <w:iCs/>
                <w:color w:val="000000"/>
                <w:sz w:val="26"/>
                <w:szCs w:val="26"/>
              </w:rPr>
            </w:pPr>
            <w:r w:rsidRPr="00A0535E">
              <w:rPr>
                <w:i/>
                <w:i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B5A3DB6" w14:textId="77777777" w:rsidTr="00740E9B">
        <w:trPr>
          <w:trHeight w:val="31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29B07E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 рахунок інших джерел, грн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64BAA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</w:tbl>
    <w:p w14:paraId="4FFE582B" w14:textId="77777777" w:rsidR="00EA47E3" w:rsidRPr="00A0535E" w:rsidRDefault="00EA47E3" w:rsidP="00EA47E3">
      <w:pPr>
        <w:rPr>
          <w:sz w:val="28"/>
          <w:szCs w:val="28"/>
        </w:rPr>
      </w:pPr>
    </w:p>
    <w:p w14:paraId="6B893692" w14:textId="77777777" w:rsidR="00EA47E3" w:rsidRPr="00A0535E" w:rsidRDefault="00EA47E3" w:rsidP="00EA47E3">
      <w:pPr>
        <w:jc w:val="center"/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660C4C77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bookmarkStart w:id="4" w:name="_Hlk40882084"/>
    </w:p>
    <w:p w14:paraId="00DE53EA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6C45F3F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>Особистий підпис керівника організації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_</w:t>
      </w:r>
    </w:p>
    <w:p w14:paraId="52AC971B" w14:textId="77777777" w:rsidR="00EA47E3" w:rsidRPr="00A0535E" w:rsidRDefault="00EA47E3" w:rsidP="00EA47E3">
      <w:pPr>
        <w:rPr>
          <w:sz w:val="28"/>
          <w:szCs w:val="28"/>
        </w:rPr>
      </w:pPr>
    </w:p>
    <w:p w14:paraId="422DC67E" w14:textId="77777777" w:rsidR="00EA47E3" w:rsidRPr="00A0535E" w:rsidRDefault="00EA47E3" w:rsidP="00EA47E3">
      <w:pPr>
        <w:rPr>
          <w:sz w:val="28"/>
          <w:szCs w:val="28"/>
        </w:rPr>
      </w:pPr>
    </w:p>
    <w:p w14:paraId="7124A7E3" w14:textId="77777777" w:rsidR="00EA47E3" w:rsidRPr="00A0535E" w:rsidRDefault="00EA47E3" w:rsidP="00EA47E3">
      <w:pPr>
        <w:rPr>
          <w:sz w:val="28"/>
          <w:szCs w:val="28"/>
        </w:rPr>
      </w:pPr>
    </w:p>
    <w:p w14:paraId="2649A0AF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Особистий підпис координатора </w:t>
      </w:r>
      <w:proofErr w:type="spellStart"/>
      <w:r w:rsidRPr="00A0535E">
        <w:rPr>
          <w:sz w:val="28"/>
          <w:szCs w:val="28"/>
        </w:rPr>
        <w:t>про</w:t>
      </w:r>
      <w:r>
        <w:rPr>
          <w:sz w:val="28"/>
          <w:szCs w:val="28"/>
        </w:rPr>
        <w:t>є</w:t>
      </w:r>
      <w:r w:rsidRPr="00A0535E">
        <w:rPr>
          <w:sz w:val="28"/>
          <w:szCs w:val="28"/>
        </w:rPr>
        <w:t>кту</w:t>
      </w:r>
      <w:proofErr w:type="spellEnd"/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</w:t>
      </w:r>
      <w:r w:rsidRPr="00A0535E">
        <w:rPr>
          <w:sz w:val="28"/>
          <w:szCs w:val="28"/>
        </w:rPr>
        <w:tab/>
      </w:r>
    </w:p>
    <w:p w14:paraId="71A61EBB" w14:textId="77777777" w:rsidR="00EA47E3" w:rsidRPr="00A0535E" w:rsidRDefault="00EA47E3" w:rsidP="00EA47E3">
      <w:pPr>
        <w:ind w:left="7080" w:firstLine="708"/>
        <w:rPr>
          <w:sz w:val="28"/>
          <w:szCs w:val="28"/>
        </w:rPr>
      </w:pPr>
      <w:r w:rsidRPr="00A0535E">
        <w:rPr>
          <w:sz w:val="28"/>
          <w:szCs w:val="28"/>
        </w:rPr>
        <w:t>МП</w:t>
      </w:r>
    </w:p>
    <w:p w14:paraId="0CF5DEE1" w14:textId="77777777" w:rsidR="00EA47E3" w:rsidRPr="00A0535E" w:rsidRDefault="00EA47E3" w:rsidP="00EA47E3">
      <w:pPr>
        <w:rPr>
          <w:sz w:val="28"/>
          <w:szCs w:val="28"/>
        </w:rPr>
      </w:pPr>
    </w:p>
    <w:p w14:paraId="4F74036D" w14:textId="77777777" w:rsidR="00EA47E3" w:rsidRPr="00A0535E" w:rsidRDefault="00EA47E3" w:rsidP="00EA47E3">
      <w:pPr>
        <w:rPr>
          <w:sz w:val="28"/>
          <w:szCs w:val="28"/>
        </w:rPr>
      </w:pPr>
    </w:p>
    <w:p w14:paraId="30B4547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Дата               </w:t>
      </w:r>
      <w:r w:rsidRPr="00A0535E">
        <w:rPr>
          <w:sz w:val="28"/>
          <w:szCs w:val="28"/>
        </w:rPr>
        <w:tab/>
        <w:t xml:space="preserve">                        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 xml:space="preserve">      </w:t>
      </w:r>
    </w:p>
    <w:p w14:paraId="1118902E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765FE45D" w14:textId="77777777" w:rsidR="00EA47E3" w:rsidRPr="00A0535E" w:rsidRDefault="00EA47E3" w:rsidP="00EA47E3">
      <w:pPr>
        <w:rPr>
          <w:sz w:val="28"/>
          <w:szCs w:val="28"/>
        </w:rPr>
      </w:pPr>
    </w:p>
    <w:p w14:paraId="57C8B1B4" w14:textId="77777777" w:rsidR="00EA47E3" w:rsidRPr="00A0535E" w:rsidRDefault="00EA47E3" w:rsidP="00EA47E3">
      <w:pPr>
        <w:widowControl w:val="0"/>
        <w:autoSpaceDE w:val="0"/>
        <w:autoSpaceDN w:val="0"/>
        <w:adjustRightInd w:val="0"/>
        <w:spacing w:line="276" w:lineRule="auto"/>
      </w:pPr>
      <w:r w:rsidRPr="00A0535E">
        <w:rPr>
          <w:b/>
          <w:sz w:val="28"/>
          <w:szCs w:val="28"/>
        </w:rPr>
        <w:t xml:space="preserve"> </w:t>
      </w:r>
      <w:bookmarkEnd w:id="4"/>
    </w:p>
    <w:p w14:paraId="49C75A1F" w14:textId="77777777" w:rsidR="00104E06" w:rsidRPr="00490A0F" w:rsidRDefault="00104E06" w:rsidP="006E21C1">
      <w:pPr>
        <w:jc w:val="right"/>
      </w:pPr>
    </w:p>
    <w:sectPr w:rsidR="00104E06" w:rsidRPr="00490A0F" w:rsidSect="005A3E92">
      <w:headerReference w:type="default" r:id="rId7"/>
      <w:footerReference w:type="default" r:id="rId8"/>
      <w:pgSz w:w="11906" w:h="16838"/>
      <w:pgMar w:top="850" w:right="850" w:bottom="850" w:left="1417" w:header="1304" w:footer="708" w:gutter="0"/>
      <w:pgNumType w:start="5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068CF" w14:textId="77777777" w:rsidR="00834451" w:rsidRDefault="00834451">
      <w:r>
        <w:separator/>
      </w:r>
    </w:p>
  </w:endnote>
  <w:endnote w:type="continuationSeparator" w:id="0">
    <w:p w14:paraId="0A0FD0A1" w14:textId="77777777" w:rsidR="00834451" w:rsidRDefault="00834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7533C" w14:textId="48447B20" w:rsidR="00E34CA9" w:rsidRDefault="005A3E92">
    <w:pPr>
      <w:pStyle w:val="a3"/>
    </w:pPr>
    <w:r w:rsidRPr="00F37CF2"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9504" behindDoc="0" locked="0" layoutInCell="1" allowOverlap="1" wp14:anchorId="1942D21E" wp14:editId="147BFF8D">
          <wp:simplePos x="0" y="0"/>
          <wp:positionH relativeFrom="margin">
            <wp:posOffset>4290271</wp:posOffset>
          </wp:positionH>
          <wp:positionV relativeFrom="paragraph">
            <wp:posOffset>7620</wp:posOffset>
          </wp:positionV>
          <wp:extent cx="499533" cy="511810"/>
          <wp:effectExtent l="0" t="0" r="0" b="2540"/>
          <wp:wrapNone/>
          <wp:docPr id="78" name="Рисунок 1" descr="Coat_of_Arms_Luhansk_Oblast.svg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at_of_Arms_Luhansk_Oblast.sv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533" cy="511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3360" behindDoc="0" locked="0" layoutInCell="1" allowOverlap="1" wp14:anchorId="4F0B15A4" wp14:editId="462EBC6A">
          <wp:simplePos x="0" y="0"/>
          <wp:positionH relativeFrom="margin">
            <wp:posOffset>1123104</wp:posOffset>
          </wp:positionH>
          <wp:positionV relativeFrom="paragraph">
            <wp:posOffset>-40852</wp:posOffset>
          </wp:positionV>
          <wp:extent cx="499533" cy="552229"/>
          <wp:effectExtent l="0" t="0" r="0" b="635"/>
          <wp:wrapNone/>
          <wp:docPr id="76" name="Рисунок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1. Coat_of_Arms_of_Lviv_Oblast_SVG.svg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9533" cy="5522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3D87EAB0" wp14:editId="5462A2BE">
          <wp:simplePos x="0" y="0"/>
          <wp:positionH relativeFrom="page">
            <wp:align>center</wp:align>
          </wp:positionH>
          <wp:positionV relativeFrom="paragraph">
            <wp:posOffset>-60748</wp:posOffset>
          </wp:positionV>
          <wp:extent cx="522605" cy="552450"/>
          <wp:effectExtent l="0" t="0" r="0" b="0"/>
          <wp:wrapNone/>
          <wp:docPr id="77" name="Рисунок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CA9">
      <w:t xml:space="preserve">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B54CE" w14:textId="77777777" w:rsidR="00834451" w:rsidRDefault="00834451">
      <w:r>
        <w:separator/>
      </w:r>
    </w:p>
  </w:footnote>
  <w:footnote w:type="continuationSeparator" w:id="0">
    <w:p w14:paraId="5BABA56B" w14:textId="77777777" w:rsidR="00834451" w:rsidRDefault="00834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9FDDE" w14:textId="667C98FB" w:rsidR="00E9693B" w:rsidRPr="00D4774D" w:rsidRDefault="005A3E92">
    <w:pPr>
      <w:pStyle w:val="af0"/>
      <w:jc w:val="center"/>
      <w:rPr>
        <w:rFonts w:ascii="Times New Roman" w:hAnsi="Times New Roman"/>
      </w:rPr>
    </w:pPr>
    <w:r w:rsidRPr="005A3E92">
      <w:rPr>
        <w:noProof/>
      </w:rPr>
      <w:drawing>
        <wp:anchor distT="0" distB="0" distL="114300" distR="114300" simplePos="0" relativeHeight="251671552" behindDoc="0" locked="0" layoutInCell="1" allowOverlap="1" wp14:anchorId="0635FFAF" wp14:editId="45A3971C">
          <wp:simplePos x="0" y="0"/>
          <wp:positionH relativeFrom="margin">
            <wp:posOffset>3672205</wp:posOffset>
          </wp:positionH>
          <wp:positionV relativeFrom="paragraph">
            <wp:posOffset>-514773</wp:posOffset>
          </wp:positionV>
          <wp:extent cx="1185333" cy="524933"/>
          <wp:effectExtent l="0" t="0" r="0" b="8890"/>
          <wp:wrapNone/>
          <wp:docPr id="72" name="Рисунок 7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7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245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3E92">
      <w:rPr>
        <w:noProof/>
      </w:rPr>
      <w:drawing>
        <wp:anchor distT="0" distB="0" distL="114300" distR="114300" simplePos="0" relativeHeight="251672576" behindDoc="0" locked="0" layoutInCell="1" allowOverlap="1" wp14:anchorId="3BAA8FAF" wp14:editId="52658A5F">
          <wp:simplePos x="0" y="0"/>
          <wp:positionH relativeFrom="margin">
            <wp:posOffset>914400</wp:posOffset>
          </wp:positionH>
          <wp:positionV relativeFrom="paragraph">
            <wp:posOffset>-610235</wp:posOffset>
          </wp:positionV>
          <wp:extent cx="1158875" cy="735330"/>
          <wp:effectExtent l="0" t="0" r="3175" b="7620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ERKU_малий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875" cy="735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C88F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47E22"/>
    <w:multiLevelType w:val="hybridMultilevel"/>
    <w:tmpl w:val="54CC7614"/>
    <w:lvl w:ilvl="0" w:tplc="0422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2" w15:restartNumberingAfterBreak="0">
    <w:nsid w:val="07E57E3F"/>
    <w:multiLevelType w:val="hybridMultilevel"/>
    <w:tmpl w:val="F290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ED3F3A"/>
    <w:multiLevelType w:val="hybridMultilevel"/>
    <w:tmpl w:val="A2EE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B4E75"/>
    <w:multiLevelType w:val="hybridMultilevel"/>
    <w:tmpl w:val="35A6863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07D76"/>
    <w:multiLevelType w:val="hybridMultilevel"/>
    <w:tmpl w:val="B51CAA7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4C56A0"/>
    <w:multiLevelType w:val="hybridMultilevel"/>
    <w:tmpl w:val="02EC71C4"/>
    <w:lvl w:ilvl="0" w:tplc="0422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154F30C1"/>
    <w:multiLevelType w:val="hybridMultilevel"/>
    <w:tmpl w:val="1A8CEF86"/>
    <w:lvl w:ilvl="0" w:tplc="042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5AB6DB4"/>
    <w:multiLevelType w:val="hybridMultilevel"/>
    <w:tmpl w:val="DBBC739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104E"/>
    <w:multiLevelType w:val="hybridMultilevel"/>
    <w:tmpl w:val="0578452C"/>
    <w:lvl w:ilvl="0" w:tplc="68F8707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B66CB"/>
    <w:multiLevelType w:val="multilevel"/>
    <w:tmpl w:val="223474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1" w15:restartNumberingAfterBreak="0">
    <w:nsid w:val="171366BC"/>
    <w:multiLevelType w:val="hybridMultilevel"/>
    <w:tmpl w:val="2638A99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E20EE7"/>
    <w:multiLevelType w:val="hybridMultilevel"/>
    <w:tmpl w:val="E240355E"/>
    <w:lvl w:ilvl="0" w:tplc="0422000F">
      <w:start w:val="1"/>
      <w:numFmt w:val="decimal"/>
      <w:lvlText w:val="%1."/>
      <w:lvlJc w:val="left"/>
      <w:pPr>
        <w:ind w:left="1004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C331470"/>
    <w:multiLevelType w:val="hybridMultilevel"/>
    <w:tmpl w:val="8E828376"/>
    <w:lvl w:ilvl="0" w:tplc="0422000F">
      <w:start w:val="1"/>
      <w:numFmt w:val="decimal"/>
      <w:lvlText w:val="%1."/>
      <w:lvlJc w:val="left"/>
      <w:pPr>
        <w:ind w:left="1428" w:hanging="360"/>
      </w:pPr>
    </w:lvl>
    <w:lvl w:ilvl="1" w:tplc="04220019" w:tentative="1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01A2B8A"/>
    <w:multiLevelType w:val="hybridMultilevel"/>
    <w:tmpl w:val="AC666D3A"/>
    <w:lvl w:ilvl="0" w:tplc="14E639B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528317B"/>
    <w:multiLevelType w:val="hybridMultilevel"/>
    <w:tmpl w:val="08561C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4A07"/>
    <w:multiLevelType w:val="hybridMultilevel"/>
    <w:tmpl w:val="648A62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66B4A"/>
    <w:multiLevelType w:val="hybridMultilevel"/>
    <w:tmpl w:val="018EDF0E"/>
    <w:lvl w:ilvl="0" w:tplc="9EC20138">
      <w:start w:val="1"/>
      <w:numFmt w:val="decimal"/>
      <w:lvlText w:val="%1"/>
      <w:lvlJc w:val="left"/>
      <w:pPr>
        <w:ind w:left="644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8" w15:restartNumberingAfterBreak="0">
    <w:nsid w:val="2AA5449D"/>
    <w:multiLevelType w:val="hybridMultilevel"/>
    <w:tmpl w:val="E43EB0D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DE115B"/>
    <w:multiLevelType w:val="hybridMultilevel"/>
    <w:tmpl w:val="878223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B1BA8"/>
    <w:multiLevelType w:val="hybridMultilevel"/>
    <w:tmpl w:val="14CE5FF8"/>
    <w:lvl w:ilvl="0" w:tplc="690EBA86">
      <w:start w:val="1"/>
      <w:numFmt w:val="decimal"/>
      <w:lvlText w:val="%1)"/>
      <w:lvlJc w:val="left"/>
      <w:pPr>
        <w:ind w:left="1818" w:hanging="111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1" w15:restartNumberingAfterBreak="0">
    <w:nsid w:val="3223315D"/>
    <w:multiLevelType w:val="hybridMultilevel"/>
    <w:tmpl w:val="DACC61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209BB"/>
    <w:multiLevelType w:val="hybridMultilevel"/>
    <w:tmpl w:val="0602E5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9B3510"/>
    <w:multiLevelType w:val="hybridMultilevel"/>
    <w:tmpl w:val="6AE40B06"/>
    <w:lvl w:ilvl="0" w:tplc="827C51DA">
      <w:start w:val="8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3DDB48C9"/>
    <w:multiLevelType w:val="hybridMultilevel"/>
    <w:tmpl w:val="5CE43150"/>
    <w:lvl w:ilvl="0" w:tplc="6C8E0B00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40083585"/>
    <w:multiLevelType w:val="hybridMultilevel"/>
    <w:tmpl w:val="D28E3832"/>
    <w:lvl w:ilvl="0" w:tplc="6B064102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AD5B1E"/>
    <w:multiLevelType w:val="hybridMultilevel"/>
    <w:tmpl w:val="FCF03610"/>
    <w:lvl w:ilvl="0" w:tplc="023E555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7E0FBC"/>
    <w:multiLevelType w:val="hybridMultilevel"/>
    <w:tmpl w:val="C7104D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080E2D"/>
    <w:multiLevelType w:val="hybridMultilevel"/>
    <w:tmpl w:val="40A68AFA"/>
    <w:lvl w:ilvl="0" w:tplc="B43028D0">
      <w:start w:val="16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DFB534B"/>
    <w:multiLevelType w:val="hybridMultilevel"/>
    <w:tmpl w:val="6ACA485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61228"/>
    <w:multiLevelType w:val="hybridMultilevel"/>
    <w:tmpl w:val="B42A48FE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59E50CD"/>
    <w:multiLevelType w:val="hybridMultilevel"/>
    <w:tmpl w:val="3D28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5A97074"/>
    <w:multiLevelType w:val="hybridMultilevel"/>
    <w:tmpl w:val="420AC3C0"/>
    <w:lvl w:ilvl="0" w:tplc="158858DC">
      <w:start w:val="1"/>
      <w:numFmt w:val="decimal"/>
      <w:lvlText w:val="%1)"/>
      <w:lvlJc w:val="left"/>
      <w:pPr>
        <w:ind w:left="362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33" w15:restartNumberingAfterBreak="0">
    <w:nsid w:val="5AAF2F30"/>
    <w:multiLevelType w:val="hybridMultilevel"/>
    <w:tmpl w:val="52AAD74C"/>
    <w:lvl w:ilvl="0" w:tplc="7A52FDE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B46432C"/>
    <w:multiLevelType w:val="hybridMultilevel"/>
    <w:tmpl w:val="78C211D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AC778D"/>
    <w:multiLevelType w:val="hybridMultilevel"/>
    <w:tmpl w:val="547686D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B2659"/>
    <w:multiLevelType w:val="hybridMultilevel"/>
    <w:tmpl w:val="09903C56"/>
    <w:lvl w:ilvl="0" w:tplc="A9523914">
      <w:start w:val="1"/>
      <w:numFmt w:val="upperRoman"/>
      <w:lvlText w:val="%1."/>
      <w:lvlJc w:val="left"/>
      <w:pPr>
        <w:ind w:left="18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7" w15:restartNumberingAfterBreak="0">
    <w:nsid w:val="65495E6F"/>
    <w:multiLevelType w:val="hybridMultilevel"/>
    <w:tmpl w:val="3206A022"/>
    <w:lvl w:ilvl="0" w:tplc="0422000F">
      <w:start w:val="1"/>
      <w:numFmt w:val="decimal"/>
      <w:lvlText w:val="%1.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667266FD"/>
    <w:multiLevelType w:val="hybridMultilevel"/>
    <w:tmpl w:val="5F1E9404"/>
    <w:lvl w:ilvl="0" w:tplc="64D47810">
      <w:start w:val="1"/>
      <w:numFmt w:val="decimal"/>
      <w:lvlText w:val="%1)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67E46C22"/>
    <w:multiLevelType w:val="hybridMultilevel"/>
    <w:tmpl w:val="2C24D0B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885ACB"/>
    <w:multiLevelType w:val="hybridMultilevel"/>
    <w:tmpl w:val="B376693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6FFA1C74"/>
    <w:multiLevelType w:val="hybridMultilevel"/>
    <w:tmpl w:val="95CC4224"/>
    <w:lvl w:ilvl="0" w:tplc="0422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2" w15:restartNumberingAfterBreak="0">
    <w:nsid w:val="6FFE25FE"/>
    <w:multiLevelType w:val="hybridMultilevel"/>
    <w:tmpl w:val="5ADE81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79F55BD"/>
    <w:multiLevelType w:val="hybridMultilevel"/>
    <w:tmpl w:val="03E8370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3C7F37"/>
    <w:multiLevelType w:val="hybridMultilevel"/>
    <w:tmpl w:val="4ABA441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CE4C78"/>
    <w:multiLevelType w:val="hybridMultilevel"/>
    <w:tmpl w:val="984881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21E9"/>
    <w:multiLevelType w:val="hybridMultilevel"/>
    <w:tmpl w:val="1AB292B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E5FFC"/>
    <w:multiLevelType w:val="hybridMultilevel"/>
    <w:tmpl w:val="2882806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F55B07"/>
    <w:multiLevelType w:val="hybridMultilevel"/>
    <w:tmpl w:val="A4142E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25"/>
  </w:num>
  <w:num w:numId="4">
    <w:abstractNumId w:val="20"/>
  </w:num>
  <w:num w:numId="5">
    <w:abstractNumId w:val="7"/>
  </w:num>
  <w:num w:numId="6">
    <w:abstractNumId w:val="18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27"/>
  </w:num>
  <w:num w:numId="10">
    <w:abstractNumId w:val="9"/>
  </w:num>
  <w:num w:numId="11">
    <w:abstractNumId w:val="12"/>
  </w:num>
  <w:num w:numId="12">
    <w:abstractNumId w:val="30"/>
  </w:num>
  <w:num w:numId="13">
    <w:abstractNumId w:val="42"/>
  </w:num>
  <w:num w:numId="14">
    <w:abstractNumId w:val="2"/>
  </w:num>
  <w:num w:numId="15">
    <w:abstractNumId w:val="31"/>
  </w:num>
  <w:num w:numId="16">
    <w:abstractNumId w:val="40"/>
  </w:num>
  <w:num w:numId="17">
    <w:abstractNumId w:val="6"/>
  </w:num>
  <w:num w:numId="18">
    <w:abstractNumId w:val="10"/>
  </w:num>
  <w:num w:numId="19">
    <w:abstractNumId w:val="45"/>
  </w:num>
  <w:num w:numId="20">
    <w:abstractNumId w:val="35"/>
  </w:num>
  <w:num w:numId="21">
    <w:abstractNumId w:val="8"/>
  </w:num>
  <w:num w:numId="22">
    <w:abstractNumId w:val="47"/>
  </w:num>
  <w:num w:numId="23">
    <w:abstractNumId w:val="4"/>
  </w:num>
  <w:num w:numId="24">
    <w:abstractNumId w:val="46"/>
  </w:num>
  <w:num w:numId="25">
    <w:abstractNumId w:val="17"/>
  </w:num>
  <w:num w:numId="26">
    <w:abstractNumId w:val="32"/>
  </w:num>
  <w:num w:numId="27">
    <w:abstractNumId w:val="41"/>
  </w:num>
  <w:num w:numId="28">
    <w:abstractNumId w:val="15"/>
  </w:num>
  <w:num w:numId="29">
    <w:abstractNumId w:val="44"/>
  </w:num>
  <w:num w:numId="30">
    <w:abstractNumId w:val="16"/>
  </w:num>
  <w:num w:numId="31">
    <w:abstractNumId w:val="34"/>
  </w:num>
  <w:num w:numId="32">
    <w:abstractNumId w:val="43"/>
  </w:num>
  <w:num w:numId="33">
    <w:abstractNumId w:val="21"/>
  </w:num>
  <w:num w:numId="34">
    <w:abstractNumId w:val="48"/>
  </w:num>
  <w:num w:numId="35">
    <w:abstractNumId w:val="22"/>
  </w:num>
  <w:num w:numId="36">
    <w:abstractNumId w:val="39"/>
  </w:num>
  <w:num w:numId="37">
    <w:abstractNumId w:val="13"/>
  </w:num>
  <w:num w:numId="38">
    <w:abstractNumId w:val="38"/>
  </w:num>
  <w:num w:numId="39">
    <w:abstractNumId w:val="37"/>
  </w:num>
  <w:num w:numId="40">
    <w:abstractNumId w:val="11"/>
  </w:num>
  <w:num w:numId="41">
    <w:abstractNumId w:val="5"/>
  </w:num>
  <w:num w:numId="42">
    <w:abstractNumId w:val="1"/>
  </w:num>
  <w:num w:numId="43">
    <w:abstractNumId w:val="0"/>
  </w:num>
  <w:num w:numId="44">
    <w:abstractNumId w:val="3"/>
  </w:num>
  <w:num w:numId="45">
    <w:abstractNumId w:val="19"/>
  </w:num>
  <w:num w:numId="46">
    <w:abstractNumId w:val="36"/>
  </w:num>
  <w:num w:numId="47">
    <w:abstractNumId w:val="26"/>
  </w:num>
  <w:num w:numId="48">
    <w:abstractNumId w:val="28"/>
  </w:num>
  <w:num w:numId="49">
    <w:abstractNumId w:val="23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zA0MDI1NDW1tDBT0lEKTi0uzszPAykwrgUAi1N69iwAAAA="/>
  </w:docVars>
  <w:rsids>
    <w:rsidRoot w:val="005017ED"/>
    <w:rsid w:val="00025AD1"/>
    <w:rsid w:val="00027BC3"/>
    <w:rsid w:val="00083588"/>
    <w:rsid w:val="0008462F"/>
    <w:rsid w:val="000917FA"/>
    <w:rsid w:val="000A536C"/>
    <w:rsid w:val="000A5837"/>
    <w:rsid w:val="00104E06"/>
    <w:rsid w:val="00126503"/>
    <w:rsid w:val="00132513"/>
    <w:rsid w:val="0015285D"/>
    <w:rsid w:val="00154E52"/>
    <w:rsid w:val="001615C5"/>
    <w:rsid w:val="00171245"/>
    <w:rsid w:val="00185C8B"/>
    <w:rsid w:val="001D0338"/>
    <w:rsid w:val="001D0351"/>
    <w:rsid w:val="001E1706"/>
    <w:rsid w:val="001F3FC1"/>
    <w:rsid w:val="00212276"/>
    <w:rsid w:val="002153D1"/>
    <w:rsid w:val="00223197"/>
    <w:rsid w:val="002712A3"/>
    <w:rsid w:val="002713E9"/>
    <w:rsid w:val="002828C5"/>
    <w:rsid w:val="00290B34"/>
    <w:rsid w:val="002A155F"/>
    <w:rsid w:val="002D56E4"/>
    <w:rsid w:val="002E12A3"/>
    <w:rsid w:val="00303996"/>
    <w:rsid w:val="00314910"/>
    <w:rsid w:val="00315BD9"/>
    <w:rsid w:val="003173B7"/>
    <w:rsid w:val="00321D8C"/>
    <w:rsid w:val="00334CBA"/>
    <w:rsid w:val="00336625"/>
    <w:rsid w:val="003370A1"/>
    <w:rsid w:val="00376267"/>
    <w:rsid w:val="00376EED"/>
    <w:rsid w:val="003773BC"/>
    <w:rsid w:val="00391388"/>
    <w:rsid w:val="00396C64"/>
    <w:rsid w:val="003A69CF"/>
    <w:rsid w:val="003B1993"/>
    <w:rsid w:val="003B3194"/>
    <w:rsid w:val="003E1110"/>
    <w:rsid w:val="003E2F5D"/>
    <w:rsid w:val="0042338C"/>
    <w:rsid w:val="00441E7A"/>
    <w:rsid w:val="00486330"/>
    <w:rsid w:val="004864CD"/>
    <w:rsid w:val="00486872"/>
    <w:rsid w:val="00490021"/>
    <w:rsid w:val="00490A0F"/>
    <w:rsid w:val="004B4047"/>
    <w:rsid w:val="004B720B"/>
    <w:rsid w:val="004D37DA"/>
    <w:rsid w:val="004E3E77"/>
    <w:rsid w:val="005017ED"/>
    <w:rsid w:val="005124FB"/>
    <w:rsid w:val="00523D60"/>
    <w:rsid w:val="005475D1"/>
    <w:rsid w:val="00566A7C"/>
    <w:rsid w:val="00572E09"/>
    <w:rsid w:val="005763F8"/>
    <w:rsid w:val="00580C55"/>
    <w:rsid w:val="005A3E92"/>
    <w:rsid w:val="005C1B46"/>
    <w:rsid w:val="005D4F65"/>
    <w:rsid w:val="005D58A7"/>
    <w:rsid w:val="005F55C0"/>
    <w:rsid w:val="006017E6"/>
    <w:rsid w:val="006376A0"/>
    <w:rsid w:val="00641442"/>
    <w:rsid w:val="00653AD0"/>
    <w:rsid w:val="0067117B"/>
    <w:rsid w:val="00692B20"/>
    <w:rsid w:val="00694DBC"/>
    <w:rsid w:val="0069542C"/>
    <w:rsid w:val="006D43AF"/>
    <w:rsid w:val="006D78B3"/>
    <w:rsid w:val="006E21C1"/>
    <w:rsid w:val="007363AD"/>
    <w:rsid w:val="00736552"/>
    <w:rsid w:val="00762523"/>
    <w:rsid w:val="007962AA"/>
    <w:rsid w:val="007A4FE8"/>
    <w:rsid w:val="007E7BFB"/>
    <w:rsid w:val="008318F2"/>
    <w:rsid w:val="00834451"/>
    <w:rsid w:val="00846A6B"/>
    <w:rsid w:val="00882B4D"/>
    <w:rsid w:val="0088503C"/>
    <w:rsid w:val="00887D62"/>
    <w:rsid w:val="008A6F55"/>
    <w:rsid w:val="008C4E14"/>
    <w:rsid w:val="008C543B"/>
    <w:rsid w:val="008C6A08"/>
    <w:rsid w:val="008E43E4"/>
    <w:rsid w:val="008F7BB2"/>
    <w:rsid w:val="0094135D"/>
    <w:rsid w:val="00952907"/>
    <w:rsid w:val="00956F77"/>
    <w:rsid w:val="009655BE"/>
    <w:rsid w:val="009669BE"/>
    <w:rsid w:val="009803CA"/>
    <w:rsid w:val="0099299A"/>
    <w:rsid w:val="009A6498"/>
    <w:rsid w:val="009B187B"/>
    <w:rsid w:val="009E6087"/>
    <w:rsid w:val="009F7E3C"/>
    <w:rsid w:val="00A14ECE"/>
    <w:rsid w:val="00A5096B"/>
    <w:rsid w:val="00A51F1E"/>
    <w:rsid w:val="00A55700"/>
    <w:rsid w:val="00A703DE"/>
    <w:rsid w:val="00A7574A"/>
    <w:rsid w:val="00AA0983"/>
    <w:rsid w:val="00AD297A"/>
    <w:rsid w:val="00AE3AA4"/>
    <w:rsid w:val="00AE47AA"/>
    <w:rsid w:val="00AE524A"/>
    <w:rsid w:val="00B07949"/>
    <w:rsid w:val="00B22480"/>
    <w:rsid w:val="00B530D8"/>
    <w:rsid w:val="00B533D0"/>
    <w:rsid w:val="00B82DBE"/>
    <w:rsid w:val="00BA2AF2"/>
    <w:rsid w:val="00BC42D5"/>
    <w:rsid w:val="00BF2B06"/>
    <w:rsid w:val="00C11F68"/>
    <w:rsid w:val="00C257A9"/>
    <w:rsid w:val="00C52FB2"/>
    <w:rsid w:val="00C92543"/>
    <w:rsid w:val="00C97CB2"/>
    <w:rsid w:val="00CC084F"/>
    <w:rsid w:val="00CD595D"/>
    <w:rsid w:val="00D14F9E"/>
    <w:rsid w:val="00D35C60"/>
    <w:rsid w:val="00D4774D"/>
    <w:rsid w:val="00D52FAC"/>
    <w:rsid w:val="00D5799B"/>
    <w:rsid w:val="00D636E0"/>
    <w:rsid w:val="00D63B05"/>
    <w:rsid w:val="00D66A97"/>
    <w:rsid w:val="00D740F6"/>
    <w:rsid w:val="00D948A7"/>
    <w:rsid w:val="00DB0246"/>
    <w:rsid w:val="00DB6EEB"/>
    <w:rsid w:val="00DC0EDE"/>
    <w:rsid w:val="00E16B94"/>
    <w:rsid w:val="00E34CA9"/>
    <w:rsid w:val="00E55615"/>
    <w:rsid w:val="00E57DAC"/>
    <w:rsid w:val="00E91C14"/>
    <w:rsid w:val="00E9693B"/>
    <w:rsid w:val="00EA47E3"/>
    <w:rsid w:val="00EA7CE3"/>
    <w:rsid w:val="00EC79A9"/>
    <w:rsid w:val="00EF1CD8"/>
    <w:rsid w:val="00F12C70"/>
    <w:rsid w:val="00F2652D"/>
    <w:rsid w:val="00F44251"/>
    <w:rsid w:val="00F546DF"/>
    <w:rsid w:val="00F576C7"/>
    <w:rsid w:val="00F92710"/>
    <w:rsid w:val="00FA458B"/>
    <w:rsid w:val="00FA7952"/>
    <w:rsid w:val="00FB62F2"/>
    <w:rsid w:val="00FC066F"/>
    <w:rsid w:val="00FE04D0"/>
    <w:rsid w:val="00FE2ADC"/>
    <w:rsid w:val="00FF0050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DD6988"/>
  <w15:docId w15:val="{DEFE9F58-6AAC-4ACA-BB10-BCA6E96A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017ED"/>
    <w:rPr>
      <w:rFonts w:eastAsia="Calibri"/>
      <w:sz w:val="24"/>
      <w:szCs w:val="24"/>
      <w:lang w:eastAsia="uk-UA"/>
    </w:rPr>
  </w:style>
  <w:style w:type="paragraph" w:styleId="1">
    <w:name w:val="heading 1"/>
    <w:basedOn w:val="a"/>
    <w:link w:val="10"/>
    <w:qFormat/>
    <w:rsid w:val="005017E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qFormat/>
    <w:rsid w:val="005017ED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5017ED"/>
    <w:rPr>
      <w:rFonts w:eastAsia="Calibri"/>
      <w:b/>
      <w:bCs/>
      <w:kern w:val="36"/>
      <w:sz w:val="48"/>
      <w:szCs w:val="48"/>
      <w:lang w:val="uk-UA" w:eastAsia="uk-UA" w:bidi="ar-SA"/>
    </w:rPr>
  </w:style>
  <w:style w:type="character" w:customStyle="1" w:styleId="30">
    <w:name w:val="Заголовок 3 Знак"/>
    <w:link w:val="3"/>
    <w:semiHidden/>
    <w:locked/>
    <w:rsid w:val="005017ED"/>
    <w:rPr>
      <w:rFonts w:ascii="Cambria" w:eastAsia="Calibri" w:hAnsi="Cambria"/>
      <w:b/>
      <w:bCs/>
      <w:color w:val="4F81BD"/>
      <w:sz w:val="22"/>
      <w:szCs w:val="22"/>
      <w:lang w:val="uk-UA" w:eastAsia="uk-UA" w:bidi="ar-SA"/>
    </w:rPr>
  </w:style>
  <w:style w:type="character" w:customStyle="1" w:styleId="rvts15">
    <w:name w:val="rvts15"/>
    <w:rsid w:val="005017ED"/>
    <w:rPr>
      <w:rFonts w:cs="Times New Roman"/>
    </w:rPr>
  </w:style>
  <w:style w:type="paragraph" w:styleId="a3">
    <w:name w:val="footer"/>
    <w:basedOn w:val="a"/>
    <w:link w:val="a4"/>
    <w:uiPriority w:val="99"/>
    <w:rsid w:val="005017ED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link w:val="a3"/>
    <w:uiPriority w:val="99"/>
    <w:locked/>
    <w:rsid w:val="005017ED"/>
    <w:rPr>
      <w:rFonts w:eastAsia="Calibri"/>
      <w:sz w:val="24"/>
      <w:szCs w:val="24"/>
      <w:lang w:val="uk-UA" w:eastAsia="uk-UA" w:bidi="ar-SA"/>
    </w:rPr>
  </w:style>
  <w:style w:type="character" w:styleId="a5">
    <w:name w:val="page number"/>
    <w:rsid w:val="005017ED"/>
    <w:rPr>
      <w:rFonts w:cs="Times New Roman"/>
    </w:rPr>
  </w:style>
  <w:style w:type="character" w:styleId="a6">
    <w:name w:val="Hyperlink"/>
    <w:rsid w:val="005017ED"/>
    <w:rPr>
      <w:rFonts w:cs="Times New Roman"/>
      <w:color w:val="0000FF"/>
      <w:u w:val="single"/>
    </w:rPr>
  </w:style>
  <w:style w:type="paragraph" w:customStyle="1" w:styleId="11">
    <w:name w:val="Абзац списка1"/>
    <w:basedOn w:val="a"/>
    <w:rsid w:val="005017ED"/>
    <w:pPr>
      <w:ind w:left="720"/>
      <w:contextualSpacing/>
    </w:pPr>
  </w:style>
  <w:style w:type="character" w:customStyle="1" w:styleId="apple-converted-space">
    <w:name w:val="apple-converted-space"/>
    <w:rsid w:val="005017ED"/>
    <w:rPr>
      <w:rFonts w:cs="Times New Roman"/>
    </w:rPr>
  </w:style>
  <w:style w:type="paragraph" w:customStyle="1" w:styleId="12">
    <w:name w:val="Без интервала1"/>
    <w:rsid w:val="005017ED"/>
    <w:rPr>
      <w:rFonts w:ascii="Calibri" w:eastAsia="Calibri" w:hAnsi="Calibri" w:cs="Calibri"/>
      <w:sz w:val="22"/>
      <w:szCs w:val="22"/>
      <w:lang w:eastAsia="uk-UA"/>
    </w:rPr>
  </w:style>
  <w:style w:type="paragraph" w:styleId="a7">
    <w:name w:val="Body Text Indent"/>
    <w:basedOn w:val="a"/>
    <w:link w:val="a8"/>
    <w:rsid w:val="005017ED"/>
    <w:pPr>
      <w:spacing w:after="120"/>
      <w:ind w:left="283"/>
    </w:pPr>
  </w:style>
  <w:style w:type="character" w:customStyle="1" w:styleId="a8">
    <w:name w:val="Основной текст с отступом Знак"/>
    <w:link w:val="a7"/>
    <w:locked/>
    <w:rsid w:val="005017ED"/>
    <w:rPr>
      <w:rFonts w:eastAsia="Calibri"/>
      <w:sz w:val="24"/>
      <w:szCs w:val="24"/>
      <w:lang w:val="uk-UA" w:eastAsia="uk-UA" w:bidi="ar-SA"/>
    </w:rPr>
  </w:style>
  <w:style w:type="paragraph" w:customStyle="1" w:styleId="standard">
    <w:name w:val="standard"/>
    <w:basedOn w:val="a"/>
    <w:rsid w:val="005017ED"/>
    <w:pPr>
      <w:spacing w:before="100" w:beforeAutospacing="1" w:after="100" w:afterAutospacing="1"/>
    </w:pPr>
  </w:style>
  <w:style w:type="paragraph" w:customStyle="1" w:styleId="a9">
    <w:name w:val="Знак Знак Знак Знак Знак Знак Знак Знак Знак"/>
    <w:basedOn w:val="a"/>
    <w:rsid w:val="005017ED"/>
    <w:rPr>
      <w:rFonts w:ascii="Verdana" w:hAnsi="Verdana" w:cs="Verdana"/>
      <w:sz w:val="20"/>
      <w:szCs w:val="20"/>
      <w:lang w:eastAsia="en-US"/>
    </w:rPr>
  </w:style>
  <w:style w:type="paragraph" w:styleId="aa">
    <w:name w:val="Balloon Text"/>
    <w:basedOn w:val="a"/>
    <w:link w:val="ab"/>
    <w:semiHidden/>
    <w:rsid w:val="005017E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link w:val="aa"/>
    <w:semiHidden/>
    <w:locked/>
    <w:rsid w:val="005017ED"/>
    <w:rPr>
      <w:rFonts w:ascii="Tahoma" w:eastAsia="Calibri" w:hAnsi="Tahoma" w:cs="Tahoma"/>
      <w:sz w:val="16"/>
      <w:szCs w:val="16"/>
      <w:lang w:val="uk-UA" w:eastAsia="uk-UA" w:bidi="ar-SA"/>
    </w:rPr>
  </w:style>
  <w:style w:type="character" w:styleId="ac">
    <w:name w:val="Strong"/>
    <w:qFormat/>
    <w:rsid w:val="005017ED"/>
    <w:rPr>
      <w:b/>
    </w:rPr>
  </w:style>
  <w:style w:type="paragraph" w:styleId="ad">
    <w:name w:val="Normal (Web)"/>
    <w:basedOn w:val="a"/>
    <w:uiPriority w:val="99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ae">
    <w:name w:val="a"/>
    <w:basedOn w:val="a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NoSpacing1">
    <w:name w:val="No Spacing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13">
    <w:name w:val="Без интервала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af">
    <w:name w:val="Содержимое таблицы"/>
    <w:basedOn w:val="a"/>
    <w:rsid w:val="005017ED"/>
    <w:pPr>
      <w:suppressLineNumbers/>
      <w:suppressAutoHyphens/>
    </w:pPr>
    <w:rPr>
      <w:kern w:val="1"/>
      <w:sz w:val="20"/>
      <w:szCs w:val="20"/>
      <w:lang w:val="en-US"/>
    </w:rPr>
  </w:style>
  <w:style w:type="paragraph" w:styleId="af0">
    <w:name w:val="header"/>
    <w:basedOn w:val="a"/>
    <w:link w:val="af1"/>
    <w:uiPriority w:val="99"/>
    <w:rsid w:val="005017ED"/>
    <w:pPr>
      <w:tabs>
        <w:tab w:val="center" w:pos="4677"/>
        <w:tab w:val="right" w:pos="9355"/>
      </w:tabs>
    </w:pPr>
    <w:rPr>
      <w:rFonts w:ascii="Calibri" w:hAnsi="Calibri"/>
    </w:rPr>
  </w:style>
  <w:style w:type="character" w:customStyle="1" w:styleId="af1">
    <w:name w:val="Верхний колонтитул Знак"/>
    <w:link w:val="af0"/>
    <w:uiPriority w:val="99"/>
    <w:locked/>
    <w:rsid w:val="005017ED"/>
    <w:rPr>
      <w:rFonts w:ascii="Calibri" w:eastAsia="Calibri" w:hAnsi="Calibri"/>
      <w:sz w:val="24"/>
      <w:szCs w:val="24"/>
      <w:lang w:val="uk-UA" w:eastAsia="uk-UA" w:bidi="ar-SA"/>
    </w:rPr>
  </w:style>
  <w:style w:type="paragraph" w:customStyle="1" w:styleId="14">
    <w:name w:val="Знак Знак Знак Знак Знак Знак Знак Знак Знак1"/>
    <w:basedOn w:val="a"/>
    <w:rsid w:val="005017ED"/>
    <w:rPr>
      <w:rFonts w:ascii="Verdana" w:hAnsi="Verdana" w:cs="Verdana"/>
      <w:sz w:val="20"/>
      <w:szCs w:val="20"/>
      <w:lang w:eastAsia="en-US"/>
    </w:rPr>
  </w:style>
  <w:style w:type="table" w:styleId="af2">
    <w:name w:val="Table Grid"/>
    <w:basedOn w:val="a1"/>
    <w:uiPriority w:val="39"/>
    <w:rsid w:val="00025AD1"/>
    <w:rPr>
      <w:rFonts w:eastAsia="MS Minch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link w:val="af4"/>
    <w:uiPriority w:val="34"/>
    <w:qFormat/>
    <w:rsid w:val="00025AD1"/>
    <w:pPr>
      <w:ind w:left="720"/>
      <w:contextualSpacing/>
    </w:pPr>
    <w:rPr>
      <w:rFonts w:eastAsia="MS Mincho"/>
      <w:lang w:val="en-US" w:eastAsia="en-US"/>
    </w:rPr>
  </w:style>
  <w:style w:type="character" w:customStyle="1" w:styleId="af4">
    <w:name w:val="Абзац списка Знак"/>
    <w:link w:val="af3"/>
    <w:uiPriority w:val="34"/>
    <w:locked/>
    <w:rsid w:val="00025AD1"/>
    <w:rPr>
      <w:rFonts w:eastAsia="MS Mincho"/>
      <w:sz w:val="24"/>
      <w:szCs w:val="24"/>
      <w:lang w:val="en-US" w:eastAsia="en-US"/>
    </w:rPr>
  </w:style>
  <w:style w:type="character" w:customStyle="1" w:styleId="xdb">
    <w:name w:val="_xdb"/>
    <w:basedOn w:val="a0"/>
    <w:rsid w:val="00104E06"/>
  </w:style>
  <w:style w:type="character" w:customStyle="1" w:styleId="xbe">
    <w:name w:val="_xbe"/>
    <w:basedOn w:val="a0"/>
    <w:rsid w:val="00104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29</Words>
  <Characters>5298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Додаток 5</vt:lpstr>
      <vt:lpstr>Додаток 5</vt:lpstr>
    </vt:vector>
  </TitlesOfParts>
  <Company>Организация</Company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5</dc:title>
  <dc:creator>rada42</dc:creator>
  <cp:lastModifiedBy>Iryna Lutsiuk</cp:lastModifiedBy>
  <cp:revision>4</cp:revision>
  <cp:lastPrinted>2020-05-21T12:53:00Z</cp:lastPrinted>
  <dcterms:created xsi:type="dcterms:W3CDTF">2020-05-21T13:20:00Z</dcterms:created>
  <dcterms:modified xsi:type="dcterms:W3CDTF">2020-05-22T07:17:00Z</dcterms:modified>
</cp:coreProperties>
</file>